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177DC" w14:textId="34B27AA8" w:rsidR="00826FF9" w:rsidRPr="009D63AA" w:rsidRDefault="008E5DBE" w:rsidP="000C2C64">
      <w:pPr>
        <w:spacing w:after="0" w:line="276" w:lineRule="auto"/>
        <w:rPr>
          <w:rFonts w:ascii="Times New Roman" w:hAnsi="Times New Roman" w:cs="Times New Roman"/>
        </w:rPr>
      </w:pPr>
      <w:r w:rsidRPr="009D63AA">
        <w:rPr>
          <w:rFonts w:ascii="Times New Roman" w:hAnsi="Times New Roman" w:cs="Times New Roman"/>
        </w:rPr>
        <w:t xml:space="preserve">Tasarım </w:t>
      </w:r>
      <w:r w:rsidR="00A66AF6" w:rsidRPr="009D63AA">
        <w:rPr>
          <w:rFonts w:ascii="Times New Roman" w:hAnsi="Times New Roman" w:cs="Times New Roman"/>
        </w:rPr>
        <w:t>Projesi</w:t>
      </w:r>
      <w:r w:rsidR="00711E74">
        <w:rPr>
          <w:rFonts w:ascii="Times New Roman" w:hAnsi="Times New Roman" w:cs="Times New Roman"/>
        </w:rPr>
        <w:t>nin</w:t>
      </w:r>
      <w:r w:rsidR="00D82A8C" w:rsidRPr="009D63AA">
        <w:rPr>
          <w:rFonts w:ascii="Times New Roman" w:hAnsi="Times New Roman" w:cs="Times New Roman"/>
        </w:rPr>
        <w:t xml:space="preserve"> Başlığı</w:t>
      </w:r>
      <w:r w:rsidR="00DC61C3" w:rsidRPr="009D63AA">
        <w:rPr>
          <w:rFonts w:ascii="Times New Roman" w:hAnsi="Times New Roman" w:cs="Times New Roman"/>
        </w:rPr>
        <w:tab/>
      </w:r>
      <w:r w:rsidR="00DC61C3" w:rsidRPr="009D63AA">
        <w:rPr>
          <w:rFonts w:ascii="Times New Roman" w:hAnsi="Times New Roman" w:cs="Times New Roman"/>
        </w:rPr>
        <w:tab/>
      </w:r>
      <w:r w:rsidR="00D82A8C" w:rsidRPr="009D63AA">
        <w:rPr>
          <w:rFonts w:ascii="Times New Roman" w:hAnsi="Times New Roman" w:cs="Times New Roman"/>
        </w:rPr>
        <w:t>:</w:t>
      </w:r>
    </w:p>
    <w:p w14:paraId="1C2AF6D0" w14:textId="77777777" w:rsidR="000C2C64" w:rsidRPr="009D63AA" w:rsidRDefault="000C2C64" w:rsidP="001D1D1C">
      <w:pPr>
        <w:spacing w:after="0" w:line="120" w:lineRule="auto"/>
        <w:rPr>
          <w:rFonts w:ascii="Times New Roman" w:hAnsi="Times New Roman" w:cs="Times New Roman"/>
        </w:rPr>
      </w:pPr>
    </w:p>
    <w:p w14:paraId="21F02617" w14:textId="487719F0" w:rsidR="00D82A8C" w:rsidRPr="009D63AA" w:rsidRDefault="008E5DBE" w:rsidP="000C2C64">
      <w:pPr>
        <w:spacing w:after="0" w:line="276" w:lineRule="auto"/>
        <w:rPr>
          <w:rFonts w:ascii="Times New Roman" w:hAnsi="Times New Roman" w:cs="Times New Roman"/>
        </w:rPr>
      </w:pPr>
      <w:r w:rsidRPr="009D63AA">
        <w:rPr>
          <w:rFonts w:ascii="Times New Roman" w:hAnsi="Times New Roman" w:cs="Times New Roman"/>
        </w:rPr>
        <w:t>Tasarım</w:t>
      </w:r>
      <w:r w:rsidR="00D82A8C" w:rsidRPr="009D63AA">
        <w:rPr>
          <w:rFonts w:ascii="Times New Roman" w:hAnsi="Times New Roman" w:cs="Times New Roman"/>
        </w:rPr>
        <w:t xml:space="preserve"> </w:t>
      </w:r>
      <w:r w:rsidR="00A66AF6" w:rsidRPr="009D63AA">
        <w:rPr>
          <w:rFonts w:ascii="Times New Roman" w:hAnsi="Times New Roman" w:cs="Times New Roman"/>
        </w:rPr>
        <w:t>Projesini</w:t>
      </w:r>
      <w:r w:rsidR="00D82A8C" w:rsidRPr="009D63AA">
        <w:rPr>
          <w:rFonts w:ascii="Times New Roman" w:hAnsi="Times New Roman" w:cs="Times New Roman"/>
        </w:rPr>
        <w:t xml:space="preserve"> Gerçekleştirenler</w:t>
      </w:r>
      <w:r w:rsidR="00DC61C3" w:rsidRPr="009D63AA">
        <w:rPr>
          <w:rFonts w:ascii="Times New Roman" w:hAnsi="Times New Roman" w:cs="Times New Roman"/>
        </w:rPr>
        <w:tab/>
      </w:r>
      <w:r w:rsidR="00D82A8C" w:rsidRPr="009D63AA">
        <w:rPr>
          <w:rFonts w:ascii="Times New Roman" w:hAnsi="Times New Roman" w:cs="Times New Roman"/>
        </w:rPr>
        <w:t>:</w:t>
      </w:r>
    </w:p>
    <w:p w14:paraId="5F2BFAE0" w14:textId="77777777" w:rsidR="000C2C64" w:rsidRPr="009D63AA" w:rsidRDefault="000C2C64" w:rsidP="001D1D1C">
      <w:pPr>
        <w:spacing w:after="0" w:line="120" w:lineRule="auto"/>
        <w:rPr>
          <w:rFonts w:ascii="Times New Roman" w:hAnsi="Times New Roman" w:cs="Times New Roman"/>
        </w:rPr>
      </w:pPr>
    </w:p>
    <w:p w14:paraId="2D824977" w14:textId="374B4F3F" w:rsidR="00B60615" w:rsidRPr="009D63AA" w:rsidRDefault="00D82A8C" w:rsidP="000C2C64">
      <w:pPr>
        <w:spacing w:after="0" w:line="276" w:lineRule="auto"/>
        <w:rPr>
          <w:rFonts w:ascii="Times New Roman" w:hAnsi="Times New Roman" w:cs="Times New Roman"/>
        </w:rPr>
      </w:pPr>
      <w:r w:rsidRPr="009D63AA">
        <w:rPr>
          <w:rFonts w:ascii="Times New Roman" w:hAnsi="Times New Roman" w:cs="Times New Roman"/>
        </w:rPr>
        <w:t>Danışman</w:t>
      </w:r>
      <w:r w:rsidR="00DC61C3" w:rsidRPr="009D63AA">
        <w:rPr>
          <w:rFonts w:ascii="Times New Roman" w:hAnsi="Times New Roman" w:cs="Times New Roman"/>
        </w:rPr>
        <w:tab/>
      </w:r>
      <w:r w:rsidR="00DC61C3" w:rsidRPr="009D63AA">
        <w:rPr>
          <w:rFonts w:ascii="Times New Roman" w:hAnsi="Times New Roman" w:cs="Times New Roman"/>
        </w:rPr>
        <w:tab/>
      </w:r>
      <w:r w:rsidR="00DC61C3" w:rsidRPr="009D63AA">
        <w:rPr>
          <w:rFonts w:ascii="Times New Roman" w:hAnsi="Times New Roman" w:cs="Times New Roman"/>
        </w:rPr>
        <w:tab/>
      </w:r>
      <w:r w:rsidR="00DC61C3" w:rsidRPr="009D63AA">
        <w:rPr>
          <w:rFonts w:ascii="Times New Roman" w:hAnsi="Times New Roman" w:cs="Times New Roman"/>
        </w:rPr>
        <w:tab/>
      </w:r>
      <w:r w:rsidRPr="009D63AA">
        <w:rPr>
          <w:rFonts w:ascii="Times New Roman" w:hAnsi="Times New Roman" w:cs="Times New Roman"/>
        </w:rPr>
        <w:t>:</w:t>
      </w:r>
    </w:p>
    <w:p w14:paraId="1B035E12" w14:textId="77777777" w:rsidR="000C2C64" w:rsidRPr="009D63AA" w:rsidRDefault="000C2C64" w:rsidP="001D1D1C">
      <w:pPr>
        <w:spacing w:after="0" w:line="120" w:lineRule="auto"/>
        <w:rPr>
          <w:rFonts w:ascii="Times New Roman" w:hAnsi="Times New Roman" w:cs="Times New Roman"/>
        </w:rPr>
      </w:pPr>
    </w:p>
    <w:p w14:paraId="502BBA60" w14:textId="690BAFC1" w:rsidR="00B60615" w:rsidRPr="009D63AA" w:rsidRDefault="00D82A8C" w:rsidP="000C2C64">
      <w:pPr>
        <w:spacing w:after="0" w:line="276" w:lineRule="auto"/>
        <w:rPr>
          <w:rFonts w:ascii="Times New Roman" w:hAnsi="Times New Roman" w:cs="Times New Roman"/>
        </w:rPr>
      </w:pPr>
      <w:r w:rsidRPr="009D63AA">
        <w:rPr>
          <w:rFonts w:ascii="Times New Roman" w:hAnsi="Times New Roman" w:cs="Times New Roman"/>
        </w:rPr>
        <w:t xml:space="preserve">Dersin </w:t>
      </w:r>
      <w:r w:rsidR="00832328" w:rsidRPr="009D63AA">
        <w:rPr>
          <w:rFonts w:ascii="Times New Roman" w:hAnsi="Times New Roman" w:cs="Times New Roman"/>
        </w:rPr>
        <w:t>Kodu</w:t>
      </w:r>
      <w:r w:rsidR="00DC61C3" w:rsidRPr="009D63AA">
        <w:rPr>
          <w:rFonts w:ascii="Times New Roman" w:hAnsi="Times New Roman" w:cs="Times New Roman"/>
        </w:rPr>
        <w:tab/>
      </w:r>
      <w:r w:rsidR="00DC61C3" w:rsidRPr="009D63AA">
        <w:rPr>
          <w:rFonts w:ascii="Times New Roman" w:hAnsi="Times New Roman" w:cs="Times New Roman"/>
        </w:rPr>
        <w:tab/>
      </w:r>
      <w:r w:rsidR="00DC61C3" w:rsidRPr="009D63AA">
        <w:rPr>
          <w:rFonts w:ascii="Times New Roman" w:hAnsi="Times New Roman" w:cs="Times New Roman"/>
        </w:rPr>
        <w:tab/>
      </w:r>
      <w:r w:rsidR="00DC61C3" w:rsidRPr="009D63AA">
        <w:rPr>
          <w:rFonts w:ascii="Times New Roman" w:hAnsi="Times New Roman" w:cs="Times New Roman"/>
        </w:rPr>
        <w:tab/>
      </w:r>
      <w:r w:rsidRPr="009D63AA">
        <w:rPr>
          <w:rFonts w:ascii="Times New Roman" w:hAnsi="Times New Roman" w:cs="Times New Roman"/>
        </w:rPr>
        <w:t>:</w:t>
      </w:r>
      <w:r w:rsidR="00FC7D13">
        <w:rPr>
          <w:rFonts w:ascii="Times New Roman" w:hAnsi="Times New Roman" w:cs="Times New Roman"/>
        </w:rPr>
        <w:t xml:space="preserve">     </w:t>
      </w:r>
      <w:sdt>
        <w:sdtPr>
          <w:rPr>
            <w:rFonts w:ascii="Times New Roman" w:hAnsi="Times New Roman" w:cs="Times New Roman"/>
          </w:rPr>
          <w:id w:val="-6861315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60615" w:rsidRPr="009D63AA">
            <w:rPr>
              <w:rFonts w:ascii="Segoe UI Symbol" w:eastAsia="MS Gothic" w:hAnsi="Segoe UI Symbol" w:cs="Segoe UI Symbol"/>
            </w:rPr>
            <w:t>☐</w:t>
          </w:r>
        </w:sdtContent>
      </w:sdt>
      <w:r w:rsidR="00B60615" w:rsidRPr="009D63AA">
        <w:rPr>
          <w:rFonts w:ascii="Times New Roman" w:hAnsi="Times New Roman" w:cs="Times New Roman"/>
        </w:rPr>
        <w:t xml:space="preserve">  END4901</w:t>
      </w:r>
      <w:r w:rsidR="00B60615" w:rsidRPr="009D63AA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16184919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60615" w:rsidRPr="009D63AA">
            <w:rPr>
              <w:rFonts w:ascii="Segoe UI Symbol" w:eastAsia="MS Gothic" w:hAnsi="Segoe UI Symbol" w:cs="Segoe UI Symbol"/>
            </w:rPr>
            <w:t>☐</w:t>
          </w:r>
        </w:sdtContent>
      </w:sdt>
      <w:r w:rsidR="00B60615" w:rsidRPr="009D63AA">
        <w:rPr>
          <w:rFonts w:ascii="Times New Roman" w:hAnsi="Times New Roman" w:cs="Times New Roman"/>
        </w:rPr>
        <w:t xml:space="preserve">  END4902</w:t>
      </w:r>
    </w:p>
    <w:p w14:paraId="0EB45188" w14:textId="77777777" w:rsidR="000C2C64" w:rsidRPr="009D63AA" w:rsidRDefault="000C2C64" w:rsidP="001D1D1C">
      <w:pPr>
        <w:spacing w:after="0" w:line="120" w:lineRule="auto"/>
        <w:rPr>
          <w:rFonts w:ascii="Times New Roman" w:hAnsi="Times New Roman" w:cs="Times New Roman"/>
        </w:rPr>
      </w:pPr>
    </w:p>
    <w:p w14:paraId="5631ABAB" w14:textId="35F1A050" w:rsidR="00EF1C7E" w:rsidRPr="00EF1C7E" w:rsidRDefault="00B60615" w:rsidP="000C2C64">
      <w:pPr>
        <w:spacing w:after="0" w:line="276" w:lineRule="auto"/>
        <w:rPr>
          <w:rFonts w:ascii="Segoe UI Symbol" w:eastAsia="MS Gothic" w:hAnsi="Segoe UI Symbol" w:cs="Segoe UI Symbol"/>
        </w:rPr>
      </w:pPr>
      <w:r w:rsidRPr="009D63AA">
        <w:rPr>
          <w:rFonts w:ascii="Times New Roman" w:hAnsi="Times New Roman" w:cs="Times New Roman"/>
        </w:rPr>
        <w:t>Mühendislik Tasarım Alanı</w:t>
      </w:r>
      <w:r w:rsidR="00DC61C3" w:rsidRPr="009D63AA">
        <w:rPr>
          <w:rFonts w:ascii="Times New Roman" w:hAnsi="Times New Roman" w:cs="Times New Roman"/>
        </w:rPr>
        <w:tab/>
      </w:r>
      <w:r w:rsidR="00DC61C3" w:rsidRPr="009D63AA">
        <w:rPr>
          <w:rFonts w:ascii="Times New Roman" w:hAnsi="Times New Roman" w:cs="Times New Roman"/>
        </w:rPr>
        <w:tab/>
      </w:r>
      <w:r w:rsidRPr="009D63AA">
        <w:rPr>
          <w:rFonts w:ascii="Times New Roman" w:hAnsi="Times New Roman" w:cs="Times New Roman"/>
        </w:rPr>
        <w:t xml:space="preserve">: </w:t>
      </w:r>
      <w:r w:rsidR="00FC7D13">
        <w:rPr>
          <w:rFonts w:ascii="Times New Roman" w:hAnsi="Times New Roman" w:cs="Times New Roman"/>
        </w:rPr>
        <w:t xml:space="preserve">    </w:t>
      </w:r>
      <w:sdt>
        <w:sdtPr>
          <w:rPr>
            <w:rFonts w:ascii="Times New Roman" w:hAnsi="Times New Roman" w:cs="Times New Roman"/>
          </w:rPr>
          <w:id w:val="-15435923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D63AA">
            <w:rPr>
              <w:rFonts w:ascii="Segoe UI Symbol" w:eastAsia="MS Gothic" w:hAnsi="Segoe UI Symbol" w:cs="Segoe UI Symbol"/>
            </w:rPr>
            <w:t>☐</w:t>
          </w:r>
        </w:sdtContent>
      </w:sdt>
      <w:r w:rsidRPr="009D63AA">
        <w:rPr>
          <w:rFonts w:ascii="Times New Roman" w:hAnsi="Times New Roman" w:cs="Times New Roman"/>
        </w:rPr>
        <w:t xml:space="preserve"> </w:t>
      </w:r>
      <w:r w:rsidR="00EF1C7E" w:rsidRPr="009D63AA">
        <w:rPr>
          <w:rFonts w:ascii="Times New Roman" w:hAnsi="Times New Roman" w:cs="Times New Roman"/>
        </w:rPr>
        <w:t>Ürün/Hizmet</w:t>
      </w:r>
      <w:r w:rsidRPr="009D63AA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14771770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F1C7E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9D63AA">
        <w:rPr>
          <w:rFonts w:ascii="Times New Roman" w:hAnsi="Times New Roman" w:cs="Times New Roman"/>
        </w:rPr>
        <w:t xml:space="preserve"> </w:t>
      </w:r>
      <w:r w:rsidR="00EF1C7E" w:rsidRPr="009D63AA">
        <w:rPr>
          <w:rFonts w:ascii="Times New Roman" w:hAnsi="Times New Roman" w:cs="Times New Roman"/>
        </w:rPr>
        <w:t>Süreç</w:t>
      </w:r>
    </w:p>
    <w:p w14:paraId="79D64968" w14:textId="77777777" w:rsidR="000C2C64" w:rsidRPr="009D63AA" w:rsidRDefault="000C2C64" w:rsidP="000C2C64">
      <w:pPr>
        <w:spacing w:after="0" w:line="276" w:lineRule="auto"/>
        <w:rPr>
          <w:rFonts w:ascii="Times New Roman" w:hAnsi="Times New Roman" w:cs="Times New Roman"/>
        </w:rPr>
      </w:pPr>
    </w:p>
    <w:p w14:paraId="66092B98" w14:textId="6929D2E2" w:rsidR="009C18D0" w:rsidRPr="009D63AA" w:rsidRDefault="00EE5785" w:rsidP="000C2C64">
      <w:pPr>
        <w:spacing w:after="0" w:line="276" w:lineRule="auto"/>
        <w:rPr>
          <w:rFonts w:ascii="Times New Roman" w:hAnsi="Times New Roman" w:cs="Times New Roman"/>
        </w:rPr>
      </w:pPr>
      <w:r w:rsidRPr="009D63AA">
        <w:rPr>
          <w:rFonts w:ascii="Times New Roman" w:hAnsi="Times New Roman" w:cs="Times New Roman"/>
        </w:rPr>
        <w:t>Tasarım</w:t>
      </w:r>
      <w:r w:rsidR="00655E44" w:rsidRPr="009D63AA">
        <w:rPr>
          <w:rFonts w:ascii="Times New Roman" w:hAnsi="Times New Roman" w:cs="Times New Roman"/>
        </w:rPr>
        <w:t xml:space="preserve"> projesi</w:t>
      </w:r>
      <w:r w:rsidR="00133700">
        <w:rPr>
          <w:rFonts w:ascii="Times New Roman" w:hAnsi="Times New Roman" w:cs="Times New Roman"/>
        </w:rPr>
        <w:t>nin</w:t>
      </w:r>
      <w:r w:rsidR="00655E44" w:rsidRPr="009D63AA">
        <w:rPr>
          <w:rFonts w:ascii="Times New Roman" w:hAnsi="Times New Roman" w:cs="Times New Roman"/>
        </w:rPr>
        <w:t xml:space="preserve"> </w:t>
      </w:r>
      <w:r w:rsidR="00CE20CF" w:rsidRPr="009D63AA">
        <w:rPr>
          <w:rFonts w:ascii="Times New Roman" w:hAnsi="Times New Roman" w:cs="Times New Roman"/>
        </w:rPr>
        <w:t>konusu ve kapsamı</w:t>
      </w:r>
      <w:r w:rsidR="009C18D0" w:rsidRPr="009D63AA">
        <w:rPr>
          <w:rFonts w:ascii="Times New Roman" w:hAnsi="Times New Roman" w:cs="Times New Roman"/>
        </w:rPr>
        <w:t xml:space="preserve">: </w:t>
      </w:r>
      <w:r w:rsidR="009C18D0" w:rsidRPr="009D63AA">
        <w:rPr>
          <w:rFonts w:ascii="Times New Roman" w:hAnsi="Times New Roman" w:cs="Times New Roman"/>
          <w:i/>
          <w:sz w:val="18"/>
        </w:rPr>
        <w:t>(Tasarım projesinin gerçekleştirileceği sistemin ve sisteme ait bileşenlerin tanımlanması, proje kapsamında nereye odaklanılacağının açıklanması)</w:t>
      </w:r>
      <w:r w:rsidR="00CE20CF" w:rsidRPr="009D63AA">
        <w:rPr>
          <w:rFonts w:ascii="Times New Roman" w:hAnsi="Times New Roman" w:cs="Times New Roman"/>
          <w:sz w:val="18"/>
        </w:rPr>
        <w:t xml:space="preserve"> </w:t>
      </w:r>
    </w:p>
    <w:p w14:paraId="07F67A5D" w14:textId="77777777" w:rsidR="000C2C64" w:rsidRPr="009D63AA" w:rsidRDefault="000C2C64" w:rsidP="000C2C64">
      <w:pPr>
        <w:spacing w:after="0" w:line="276" w:lineRule="auto"/>
        <w:rPr>
          <w:rFonts w:ascii="Times New Roman" w:hAnsi="Times New Roman" w:cs="Times New Roman"/>
        </w:rPr>
      </w:pPr>
    </w:p>
    <w:p w14:paraId="290360B1" w14:textId="77777777" w:rsidR="000C2C64" w:rsidRPr="009D63AA" w:rsidRDefault="000C2C64" w:rsidP="000C2C64">
      <w:pPr>
        <w:spacing w:after="0" w:line="276" w:lineRule="auto"/>
        <w:rPr>
          <w:rFonts w:ascii="Times New Roman" w:hAnsi="Times New Roman" w:cs="Times New Roman"/>
        </w:rPr>
      </w:pPr>
    </w:p>
    <w:p w14:paraId="01DC93FE" w14:textId="15C105AC" w:rsidR="00CE20CF" w:rsidRPr="009D63AA" w:rsidRDefault="00CE20CF" w:rsidP="000C2C64">
      <w:pPr>
        <w:spacing w:after="0" w:line="276" w:lineRule="auto"/>
        <w:rPr>
          <w:rFonts w:ascii="Times New Roman" w:hAnsi="Times New Roman" w:cs="Times New Roman"/>
        </w:rPr>
      </w:pPr>
      <w:r w:rsidRPr="009D63AA">
        <w:rPr>
          <w:rFonts w:ascii="Times New Roman" w:hAnsi="Times New Roman" w:cs="Times New Roman"/>
        </w:rPr>
        <w:t>Tasarımın amacı</w:t>
      </w:r>
      <w:r w:rsidR="009C18D0" w:rsidRPr="009D63AA">
        <w:rPr>
          <w:rFonts w:ascii="Times New Roman" w:hAnsi="Times New Roman" w:cs="Times New Roman"/>
        </w:rPr>
        <w:t xml:space="preserve">: </w:t>
      </w:r>
      <w:r w:rsidR="009C18D0" w:rsidRPr="009D63AA">
        <w:rPr>
          <w:rFonts w:ascii="Times New Roman" w:hAnsi="Times New Roman" w:cs="Times New Roman"/>
          <w:i/>
          <w:sz w:val="18"/>
        </w:rPr>
        <w:t>(Ele alınacak sistem için geliştirilecek/önerilecek tasarım ile ne elde edilmek istendiği)</w:t>
      </w:r>
    </w:p>
    <w:p w14:paraId="1F0FFA51" w14:textId="77777777" w:rsidR="000C2C64" w:rsidRPr="009D63AA" w:rsidRDefault="000C2C64" w:rsidP="000C2C64">
      <w:pPr>
        <w:spacing w:after="0" w:line="276" w:lineRule="auto"/>
        <w:rPr>
          <w:rFonts w:ascii="Times New Roman" w:hAnsi="Times New Roman" w:cs="Times New Roman"/>
        </w:rPr>
      </w:pPr>
    </w:p>
    <w:p w14:paraId="5B21800B" w14:textId="77777777" w:rsidR="000C2C64" w:rsidRPr="009D63AA" w:rsidRDefault="000C2C64" w:rsidP="000C2C64">
      <w:pPr>
        <w:spacing w:after="0" w:line="276" w:lineRule="auto"/>
        <w:rPr>
          <w:rFonts w:ascii="Times New Roman" w:hAnsi="Times New Roman" w:cs="Times New Roman"/>
        </w:rPr>
      </w:pPr>
    </w:p>
    <w:p w14:paraId="3C097C4B" w14:textId="4302BD35" w:rsidR="00D82A8C" w:rsidRPr="009D63AA" w:rsidRDefault="00D82A8C" w:rsidP="000C2C64">
      <w:pPr>
        <w:spacing w:after="0" w:line="276" w:lineRule="auto"/>
        <w:rPr>
          <w:rFonts w:ascii="Times New Roman" w:hAnsi="Times New Roman" w:cs="Times New Roman"/>
          <w:color w:val="FF0000"/>
          <w:sz w:val="16"/>
          <w:szCs w:val="16"/>
        </w:rPr>
      </w:pPr>
      <w:r w:rsidRPr="009D63AA">
        <w:rPr>
          <w:rFonts w:ascii="Times New Roman" w:hAnsi="Times New Roman" w:cs="Times New Roman"/>
        </w:rPr>
        <w:t xml:space="preserve">Tasarımı kullanacak paydaşlar: </w:t>
      </w:r>
      <w:r w:rsidRPr="009D63AA">
        <w:rPr>
          <w:rFonts w:ascii="Times New Roman" w:hAnsi="Times New Roman" w:cs="Times New Roman"/>
          <w:i/>
          <w:iCs/>
          <w:sz w:val="18"/>
          <w:szCs w:val="16"/>
        </w:rPr>
        <w:t>(Tasarım</w:t>
      </w:r>
      <w:r w:rsidR="009C18D0" w:rsidRPr="009D63AA">
        <w:rPr>
          <w:rFonts w:ascii="Times New Roman" w:hAnsi="Times New Roman" w:cs="Times New Roman"/>
          <w:i/>
          <w:iCs/>
          <w:sz w:val="18"/>
          <w:szCs w:val="16"/>
        </w:rPr>
        <w:t xml:space="preserve"> projesi ile ortaya konacak çözümden olumlu ya da olumsuz yönde etkilenecek kişi veya grupların</w:t>
      </w:r>
      <w:r w:rsidRPr="009D63AA">
        <w:rPr>
          <w:rFonts w:ascii="Times New Roman" w:hAnsi="Times New Roman" w:cs="Times New Roman"/>
          <w:i/>
          <w:iCs/>
          <w:sz w:val="18"/>
          <w:szCs w:val="16"/>
        </w:rPr>
        <w:t xml:space="preserve"> </w:t>
      </w:r>
      <w:r w:rsidR="009C18D0" w:rsidRPr="009D63AA">
        <w:rPr>
          <w:rFonts w:ascii="Times New Roman" w:hAnsi="Times New Roman" w:cs="Times New Roman"/>
          <w:i/>
          <w:iCs/>
          <w:sz w:val="18"/>
          <w:szCs w:val="16"/>
        </w:rPr>
        <w:t>tanıtılması ve etkileme/etkilenme durumlarının açıklanması)</w:t>
      </w:r>
    </w:p>
    <w:p w14:paraId="6096D536" w14:textId="77777777" w:rsidR="000C2C64" w:rsidRPr="009D63AA" w:rsidRDefault="000C2C64" w:rsidP="000C2C64">
      <w:pPr>
        <w:spacing w:after="0" w:line="276" w:lineRule="auto"/>
        <w:rPr>
          <w:rFonts w:ascii="Times New Roman" w:hAnsi="Times New Roman" w:cs="Times New Roman"/>
        </w:rPr>
      </w:pPr>
    </w:p>
    <w:p w14:paraId="2E3615C0" w14:textId="77777777" w:rsidR="000C2C64" w:rsidRPr="009D63AA" w:rsidRDefault="000C2C64" w:rsidP="000C2C64">
      <w:pPr>
        <w:spacing w:after="0" w:line="276" w:lineRule="auto"/>
        <w:rPr>
          <w:rFonts w:ascii="Times New Roman" w:hAnsi="Times New Roman" w:cs="Times New Roman"/>
        </w:rPr>
      </w:pPr>
    </w:p>
    <w:p w14:paraId="2420A3C6" w14:textId="119FF8EE" w:rsidR="5B88CCB5" w:rsidRPr="009D63AA" w:rsidRDefault="5B88CCB5" w:rsidP="000C2C64">
      <w:pPr>
        <w:spacing w:after="0" w:line="276" w:lineRule="auto"/>
        <w:rPr>
          <w:rFonts w:ascii="Times New Roman" w:hAnsi="Times New Roman" w:cs="Times New Roman"/>
          <w:i/>
          <w:iCs/>
          <w:sz w:val="16"/>
          <w:szCs w:val="16"/>
        </w:rPr>
      </w:pPr>
      <w:r w:rsidRPr="00EF1C7E">
        <w:rPr>
          <w:rFonts w:ascii="Times New Roman" w:hAnsi="Times New Roman" w:cs="Times New Roman"/>
        </w:rPr>
        <w:t xml:space="preserve">Tasarımın </w:t>
      </w:r>
      <w:r w:rsidR="00D30741" w:rsidRPr="00EF1C7E">
        <w:rPr>
          <w:rFonts w:ascii="Times New Roman" w:hAnsi="Times New Roman" w:cs="Times New Roman"/>
        </w:rPr>
        <w:t>karşılayacağı ihtiyaçlar</w:t>
      </w:r>
      <w:bookmarkStart w:id="0" w:name="_Hlk121733412"/>
      <w:r w:rsidR="00B8488E" w:rsidRPr="00EF1C7E">
        <w:rPr>
          <w:rFonts w:ascii="Times New Roman" w:hAnsi="Times New Roman" w:cs="Times New Roman"/>
        </w:rPr>
        <w:t xml:space="preserve"> ve tasarıma ait gereksinimler</w:t>
      </w:r>
      <w:r w:rsidR="00D30741" w:rsidRPr="00EF1C7E">
        <w:rPr>
          <w:rFonts w:ascii="Times New Roman" w:hAnsi="Times New Roman" w:cs="Times New Roman"/>
        </w:rPr>
        <w:t>:</w:t>
      </w:r>
      <w:r w:rsidR="00A154D6" w:rsidRPr="00EF1C7E">
        <w:rPr>
          <w:rFonts w:ascii="Times New Roman" w:hAnsi="Times New Roman" w:cs="Times New Roman"/>
        </w:rPr>
        <w:t xml:space="preserve"> </w:t>
      </w:r>
      <w:bookmarkEnd w:id="0"/>
      <w:r w:rsidR="007F52D1" w:rsidRPr="00EF1C7E">
        <w:rPr>
          <w:rFonts w:ascii="Times New Roman" w:hAnsi="Times New Roman" w:cs="Times New Roman"/>
          <w:i/>
          <w:iCs/>
          <w:sz w:val="18"/>
          <w:szCs w:val="16"/>
        </w:rPr>
        <w:t>(</w:t>
      </w:r>
      <w:r w:rsidR="00530EB3" w:rsidRPr="00EF1C7E">
        <w:rPr>
          <w:rFonts w:ascii="Times New Roman" w:hAnsi="Times New Roman" w:cs="Times New Roman"/>
          <w:i/>
          <w:iCs/>
          <w:sz w:val="18"/>
          <w:szCs w:val="16"/>
        </w:rPr>
        <w:t xml:space="preserve">Tasarım </w:t>
      </w:r>
      <w:r w:rsidR="007F52D1" w:rsidRPr="00EF1C7E">
        <w:rPr>
          <w:rFonts w:ascii="Times New Roman" w:hAnsi="Times New Roman" w:cs="Times New Roman"/>
          <w:i/>
          <w:iCs/>
          <w:sz w:val="18"/>
          <w:szCs w:val="16"/>
        </w:rPr>
        <w:t>projesi</w:t>
      </w:r>
      <w:r w:rsidR="00530EB3" w:rsidRPr="00EF1C7E">
        <w:rPr>
          <w:rFonts w:ascii="Times New Roman" w:hAnsi="Times New Roman" w:cs="Times New Roman"/>
          <w:i/>
          <w:iCs/>
          <w:sz w:val="18"/>
          <w:szCs w:val="16"/>
        </w:rPr>
        <w:t xml:space="preserve"> sonucunda önerilen çözümün hangi iş</w:t>
      </w:r>
      <w:r w:rsidR="007F52D1" w:rsidRPr="00EF1C7E">
        <w:rPr>
          <w:rFonts w:ascii="Times New Roman" w:hAnsi="Times New Roman" w:cs="Times New Roman"/>
          <w:i/>
          <w:iCs/>
          <w:sz w:val="18"/>
          <w:szCs w:val="16"/>
        </w:rPr>
        <w:t xml:space="preserve"> ve </w:t>
      </w:r>
      <w:r w:rsidR="00530EB3" w:rsidRPr="00EF1C7E">
        <w:rPr>
          <w:rFonts w:ascii="Times New Roman" w:hAnsi="Times New Roman" w:cs="Times New Roman"/>
          <w:i/>
          <w:iCs/>
          <w:sz w:val="18"/>
          <w:szCs w:val="16"/>
        </w:rPr>
        <w:t>paydaş ihtiyaçlarını karşılayacağının</w:t>
      </w:r>
      <w:r w:rsidR="00B8488E" w:rsidRPr="00EF1C7E">
        <w:rPr>
          <w:rFonts w:ascii="Times New Roman" w:hAnsi="Times New Roman" w:cs="Times New Roman"/>
          <w:i/>
          <w:iCs/>
          <w:sz w:val="18"/>
          <w:szCs w:val="16"/>
        </w:rPr>
        <w:t>, ve bu ihtiyaçlarla uyumlu olarak tasarımda olması beklenen temel özelliklerin</w:t>
      </w:r>
      <w:r w:rsidR="00530EB3" w:rsidRPr="00EF1C7E">
        <w:rPr>
          <w:rFonts w:ascii="Times New Roman" w:hAnsi="Times New Roman" w:cs="Times New Roman"/>
          <w:i/>
          <w:iCs/>
          <w:sz w:val="18"/>
          <w:szCs w:val="16"/>
        </w:rPr>
        <w:t xml:space="preserve"> açıklanması</w:t>
      </w:r>
      <w:r w:rsidR="007F52D1" w:rsidRPr="00EF1C7E">
        <w:rPr>
          <w:rFonts w:ascii="Times New Roman" w:hAnsi="Times New Roman" w:cs="Times New Roman"/>
          <w:i/>
          <w:iCs/>
          <w:sz w:val="18"/>
          <w:szCs w:val="16"/>
        </w:rPr>
        <w:t>)</w:t>
      </w:r>
    </w:p>
    <w:p w14:paraId="5686DB99" w14:textId="77777777" w:rsidR="000C2C64" w:rsidRPr="009D63AA" w:rsidRDefault="000C2C64" w:rsidP="000C2C64">
      <w:pPr>
        <w:pStyle w:val="HTMLPreformatted"/>
        <w:spacing w:line="276" w:lineRule="auto"/>
        <w:rPr>
          <w:rFonts w:ascii="Times New Roman" w:eastAsiaTheme="minorEastAsia" w:hAnsi="Times New Roman" w:cs="Times New Roman"/>
          <w:sz w:val="22"/>
          <w:szCs w:val="22"/>
        </w:rPr>
      </w:pPr>
    </w:p>
    <w:p w14:paraId="2F2B2863" w14:textId="77777777" w:rsidR="000C2C64" w:rsidRPr="009D63AA" w:rsidRDefault="000C2C64" w:rsidP="000C2C64">
      <w:pPr>
        <w:pStyle w:val="HTMLPreformatted"/>
        <w:spacing w:line="276" w:lineRule="auto"/>
        <w:rPr>
          <w:rFonts w:ascii="Times New Roman" w:eastAsiaTheme="minorEastAsia" w:hAnsi="Times New Roman" w:cs="Times New Roman"/>
          <w:sz w:val="22"/>
          <w:szCs w:val="22"/>
        </w:rPr>
      </w:pPr>
    </w:p>
    <w:p w14:paraId="797023BA" w14:textId="0E9EC332" w:rsidR="2675F337" w:rsidRPr="009D63AA" w:rsidRDefault="2675F337" w:rsidP="000C2C64">
      <w:pPr>
        <w:pStyle w:val="HTMLPreformatted"/>
        <w:spacing w:line="276" w:lineRule="auto"/>
        <w:rPr>
          <w:rFonts w:ascii="Times New Roman" w:eastAsiaTheme="minorEastAsia" w:hAnsi="Times New Roman" w:cs="Times New Roman"/>
          <w:color w:val="FF0000"/>
          <w:sz w:val="16"/>
          <w:szCs w:val="16"/>
        </w:rPr>
      </w:pPr>
      <w:r w:rsidRPr="009D63AA">
        <w:rPr>
          <w:rFonts w:ascii="Times New Roman" w:eastAsiaTheme="minorEastAsia" w:hAnsi="Times New Roman" w:cs="Times New Roman"/>
          <w:sz w:val="22"/>
          <w:szCs w:val="22"/>
        </w:rPr>
        <w:t xml:space="preserve">Tasarıma yön veren kısıtlar: </w:t>
      </w:r>
      <w:r w:rsidRPr="009D63AA">
        <w:rPr>
          <w:rFonts w:ascii="Times New Roman" w:eastAsiaTheme="minorHAnsi" w:hAnsi="Times New Roman" w:cs="Times New Roman"/>
          <w:i/>
          <w:iCs/>
          <w:sz w:val="18"/>
          <w:szCs w:val="16"/>
        </w:rPr>
        <w:t>(Tasarım hangi kısıtlar altında çalışmakta</w:t>
      </w:r>
      <w:r w:rsidR="00DC5E5E" w:rsidRPr="009D63AA">
        <w:rPr>
          <w:rFonts w:ascii="Times New Roman" w:eastAsiaTheme="minorHAnsi" w:hAnsi="Times New Roman" w:cs="Times New Roman"/>
          <w:i/>
          <w:iCs/>
          <w:sz w:val="18"/>
          <w:szCs w:val="16"/>
        </w:rPr>
        <w:t>dır</w:t>
      </w:r>
      <w:r w:rsidRPr="009D63AA">
        <w:rPr>
          <w:rFonts w:ascii="Times New Roman" w:eastAsiaTheme="minorHAnsi" w:hAnsi="Times New Roman" w:cs="Times New Roman"/>
          <w:i/>
          <w:iCs/>
          <w:sz w:val="18"/>
          <w:szCs w:val="16"/>
        </w:rPr>
        <w:t>?  Örn</w:t>
      </w:r>
      <w:r w:rsidR="00DC5E5E" w:rsidRPr="009D63AA">
        <w:rPr>
          <w:rFonts w:ascii="Times New Roman" w:eastAsiaTheme="minorHAnsi" w:hAnsi="Times New Roman" w:cs="Times New Roman"/>
          <w:i/>
          <w:iCs/>
          <w:sz w:val="18"/>
          <w:szCs w:val="16"/>
        </w:rPr>
        <w:t>eğin;</w:t>
      </w:r>
      <w:r w:rsidRPr="009D63AA">
        <w:rPr>
          <w:rFonts w:ascii="Times New Roman" w:eastAsiaTheme="minorHAnsi" w:hAnsi="Times New Roman" w:cs="Times New Roman"/>
          <w:i/>
          <w:iCs/>
          <w:sz w:val="18"/>
          <w:szCs w:val="16"/>
        </w:rPr>
        <w:t xml:space="preserve"> erişilebilirlik, estetik, kodlar, inşa edilebilirlik, maliyet, ergonomi, genişletilebilirlik, işlevsellik, birlikte çalışabilirlik, yasal hususlar, üretilebilirlik, pazarlanabilirlik, politika, düzenlemeler, program, standartlar, sürdürülebilirlik veya kullanılabilirlik)</w:t>
      </w:r>
    </w:p>
    <w:p w14:paraId="4D458F84" w14:textId="77777777" w:rsidR="000C2C64" w:rsidRPr="009D63AA" w:rsidRDefault="000C2C64" w:rsidP="000C2C64">
      <w:pPr>
        <w:spacing w:after="0" w:line="276" w:lineRule="auto"/>
        <w:rPr>
          <w:rFonts w:ascii="Times New Roman" w:eastAsiaTheme="minorEastAsia" w:hAnsi="Times New Roman" w:cs="Times New Roman"/>
        </w:rPr>
      </w:pPr>
    </w:p>
    <w:p w14:paraId="06F08C57" w14:textId="77777777" w:rsidR="000C2C64" w:rsidRPr="009D63AA" w:rsidRDefault="000C2C64" w:rsidP="000C2C64">
      <w:pPr>
        <w:spacing w:after="0" w:line="276" w:lineRule="auto"/>
        <w:rPr>
          <w:rFonts w:ascii="Times New Roman" w:eastAsiaTheme="minorEastAsia" w:hAnsi="Times New Roman" w:cs="Times New Roman"/>
        </w:rPr>
      </w:pPr>
    </w:p>
    <w:p w14:paraId="3D4FEB0B" w14:textId="009FA102" w:rsidR="73E59D94" w:rsidRPr="009D63AA" w:rsidRDefault="73E59D94" w:rsidP="000C2C64">
      <w:pPr>
        <w:spacing w:after="0" w:line="276" w:lineRule="auto"/>
        <w:rPr>
          <w:rFonts w:ascii="Times New Roman" w:eastAsiaTheme="minorEastAsia" w:hAnsi="Times New Roman" w:cs="Times New Roman"/>
          <w:i/>
          <w:iCs/>
          <w:color w:val="FF0000"/>
          <w:sz w:val="16"/>
          <w:szCs w:val="16"/>
        </w:rPr>
      </w:pPr>
      <w:r w:rsidRPr="009D63AA">
        <w:rPr>
          <w:rFonts w:ascii="Times New Roman" w:eastAsiaTheme="minorEastAsia" w:hAnsi="Times New Roman" w:cs="Times New Roman"/>
        </w:rPr>
        <w:t>Tasarımda kullanıl</w:t>
      </w:r>
      <w:r w:rsidR="008E5DBE" w:rsidRPr="009D63AA">
        <w:rPr>
          <w:rFonts w:ascii="Times New Roman" w:eastAsiaTheme="minorEastAsia" w:hAnsi="Times New Roman" w:cs="Times New Roman"/>
        </w:rPr>
        <w:t>an</w:t>
      </w:r>
      <w:r w:rsidRPr="009D63AA">
        <w:rPr>
          <w:rFonts w:ascii="Times New Roman" w:eastAsiaTheme="minorEastAsia" w:hAnsi="Times New Roman" w:cs="Times New Roman"/>
        </w:rPr>
        <w:t xml:space="preserve"> endüstri mühendisliği teknikleri</w:t>
      </w:r>
      <w:r w:rsidR="002A408C" w:rsidRPr="009D63AA">
        <w:rPr>
          <w:rFonts w:ascii="Times New Roman" w:eastAsiaTheme="minorEastAsia" w:hAnsi="Times New Roman" w:cs="Times New Roman"/>
        </w:rPr>
        <w:t>, ne amaçla kullanılacağı ve gerekçeleri</w:t>
      </w:r>
      <w:r w:rsidR="00F20561" w:rsidRPr="009D63AA">
        <w:rPr>
          <w:rFonts w:ascii="Times New Roman" w:eastAsiaTheme="minorEastAsia" w:hAnsi="Times New Roman" w:cs="Times New Roman"/>
        </w:rPr>
        <w:t>:</w:t>
      </w:r>
      <w:r w:rsidR="00530EB3" w:rsidRPr="009D63AA">
        <w:rPr>
          <w:rFonts w:ascii="Times New Roman" w:eastAsiaTheme="minorEastAsia" w:hAnsi="Times New Roman" w:cs="Times New Roman"/>
        </w:rPr>
        <w:t xml:space="preserve"> </w:t>
      </w:r>
      <w:r w:rsidR="00530EB3" w:rsidRPr="009D63AA">
        <w:rPr>
          <w:rFonts w:ascii="Times New Roman" w:eastAsiaTheme="minorEastAsia" w:hAnsi="Times New Roman" w:cs="Times New Roman"/>
          <w:i/>
          <w:sz w:val="18"/>
        </w:rPr>
        <w:t xml:space="preserve">(Tasarım </w:t>
      </w:r>
      <w:r w:rsidR="00F20561" w:rsidRPr="009D63AA">
        <w:rPr>
          <w:rFonts w:ascii="Times New Roman" w:eastAsiaTheme="minorEastAsia" w:hAnsi="Times New Roman" w:cs="Times New Roman"/>
          <w:i/>
          <w:sz w:val="18"/>
        </w:rPr>
        <w:t>projesinin</w:t>
      </w:r>
      <w:r w:rsidR="00530EB3" w:rsidRPr="009D63AA">
        <w:rPr>
          <w:rFonts w:ascii="Times New Roman" w:eastAsiaTheme="minorEastAsia" w:hAnsi="Times New Roman" w:cs="Times New Roman"/>
          <w:i/>
          <w:sz w:val="18"/>
        </w:rPr>
        <w:t xml:space="preserve"> farklı aşamalarında hangi endüstri mühendisliği tekniklerinin kullanıldığı ve neden tercih edildiklerinin literatüre dayanarak açıklanması)</w:t>
      </w:r>
      <w:r w:rsidR="19F88D7A" w:rsidRPr="009D63AA">
        <w:rPr>
          <w:rFonts w:ascii="Times New Roman" w:eastAsiaTheme="minorEastAsia" w:hAnsi="Times New Roman" w:cs="Times New Roman"/>
          <w:color w:val="FF0000"/>
          <w:sz w:val="18"/>
        </w:rPr>
        <w:t xml:space="preserve"> </w:t>
      </w:r>
    </w:p>
    <w:p w14:paraId="4671D81E" w14:textId="77777777" w:rsidR="000C2C64" w:rsidRPr="009D63AA" w:rsidRDefault="000C2C64" w:rsidP="000C2C64">
      <w:pPr>
        <w:spacing w:after="0" w:line="276" w:lineRule="auto"/>
        <w:rPr>
          <w:rFonts w:ascii="Times New Roman" w:eastAsia="Calibri" w:hAnsi="Times New Roman" w:cs="Times New Roman"/>
          <w:color w:val="000000" w:themeColor="text1"/>
        </w:rPr>
      </w:pPr>
    </w:p>
    <w:p w14:paraId="07AE50D8" w14:textId="77777777" w:rsidR="000C2C64" w:rsidRPr="009D63AA" w:rsidRDefault="000C2C64" w:rsidP="000C2C64">
      <w:pPr>
        <w:spacing w:after="0" w:line="276" w:lineRule="auto"/>
        <w:rPr>
          <w:rFonts w:ascii="Times New Roman" w:eastAsia="Calibri" w:hAnsi="Times New Roman" w:cs="Times New Roman"/>
          <w:color w:val="000000" w:themeColor="text1"/>
        </w:rPr>
      </w:pPr>
    </w:p>
    <w:p w14:paraId="68F188CB" w14:textId="7BFE8A70" w:rsidR="2C82C057" w:rsidRPr="009D63AA" w:rsidRDefault="2C82C057" w:rsidP="000C2C64">
      <w:pPr>
        <w:spacing w:after="0" w:line="276" w:lineRule="auto"/>
        <w:rPr>
          <w:rFonts w:ascii="Times New Roman" w:eastAsia="Calibri" w:hAnsi="Times New Roman" w:cs="Times New Roman"/>
          <w:color w:val="000000" w:themeColor="text1"/>
        </w:rPr>
      </w:pPr>
      <w:r w:rsidRPr="009D63AA">
        <w:rPr>
          <w:rFonts w:ascii="Times New Roman" w:eastAsia="Calibri" w:hAnsi="Times New Roman" w:cs="Times New Roman"/>
          <w:color w:val="000000" w:themeColor="text1"/>
        </w:rPr>
        <w:t>Tasarımda</w:t>
      </w:r>
      <w:r w:rsidR="44FB71B6" w:rsidRPr="009D63AA">
        <w:rPr>
          <w:rFonts w:ascii="Times New Roman" w:eastAsia="Calibri" w:hAnsi="Times New Roman" w:cs="Times New Roman"/>
          <w:color w:val="000000" w:themeColor="text1"/>
        </w:rPr>
        <w:t>ki çözüm alternatiflerinin üretilmesi ve değerlendirilmesi</w:t>
      </w:r>
      <w:r w:rsidR="0037101C" w:rsidRPr="009D63AA">
        <w:rPr>
          <w:rFonts w:ascii="Times New Roman" w:eastAsia="Calibri" w:hAnsi="Times New Roman" w:cs="Times New Roman"/>
          <w:color w:val="000000" w:themeColor="text1"/>
        </w:rPr>
        <w:t>:</w:t>
      </w:r>
      <w:r w:rsidR="2B784A61" w:rsidRPr="009D63AA">
        <w:rPr>
          <w:rFonts w:ascii="Times New Roman" w:eastAsia="Calibri" w:hAnsi="Times New Roman" w:cs="Times New Roman"/>
          <w:color w:val="000000" w:themeColor="text1"/>
        </w:rPr>
        <w:t xml:space="preserve"> </w:t>
      </w:r>
      <w:r w:rsidR="2B784A61" w:rsidRPr="009D63AA">
        <w:rPr>
          <w:rFonts w:ascii="Times New Roman" w:hAnsi="Times New Roman" w:cs="Times New Roman"/>
          <w:i/>
          <w:iCs/>
          <w:sz w:val="18"/>
          <w:szCs w:val="16"/>
        </w:rPr>
        <w:t>(</w:t>
      </w:r>
      <w:r w:rsidR="0037101C" w:rsidRPr="009D63AA">
        <w:rPr>
          <w:rFonts w:ascii="Times New Roman" w:hAnsi="Times New Roman" w:cs="Times New Roman"/>
          <w:i/>
          <w:iCs/>
          <w:sz w:val="18"/>
          <w:szCs w:val="16"/>
        </w:rPr>
        <w:t>Ç</w:t>
      </w:r>
      <w:r w:rsidR="2B784A61" w:rsidRPr="009D63AA">
        <w:rPr>
          <w:rFonts w:ascii="Times New Roman" w:hAnsi="Times New Roman" w:cs="Times New Roman"/>
          <w:i/>
          <w:iCs/>
          <w:sz w:val="18"/>
          <w:szCs w:val="16"/>
        </w:rPr>
        <w:t xml:space="preserve">özüm alternatiflerinin </w:t>
      </w:r>
      <w:r w:rsidR="45E142D5" w:rsidRPr="009D63AA">
        <w:rPr>
          <w:rFonts w:ascii="Times New Roman" w:hAnsi="Times New Roman" w:cs="Times New Roman"/>
          <w:i/>
          <w:iCs/>
          <w:sz w:val="18"/>
          <w:szCs w:val="16"/>
        </w:rPr>
        <w:t xml:space="preserve">neler olacağı, </w:t>
      </w:r>
      <w:r w:rsidR="2B784A61" w:rsidRPr="009D63AA">
        <w:rPr>
          <w:rFonts w:ascii="Times New Roman" w:hAnsi="Times New Roman" w:cs="Times New Roman"/>
          <w:i/>
          <w:iCs/>
          <w:sz w:val="18"/>
          <w:szCs w:val="16"/>
        </w:rPr>
        <w:t>nasıl üretilece</w:t>
      </w:r>
      <w:r w:rsidR="0FE027B6" w:rsidRPr="009D63AA">
        <w:rPr>
          <w:rFonts w:ascii="Times New Roman" w:hAnsi="Times New Roman" w:cs="Times New Roman"/>
          <w:i/>
          <w:iCs/>
          <w:sz w:val="18"/>
          <w:szCs w:val="16"/>
        </w:rPr>
        <w:t xml:space="preserve">kleri </w:t>
      </w:r>
      <w:r w:rsidR="2B784A61" w:rsidRPr="009D63AA">
        <w:rPr>
          <w:rFonts w:ascii="Times New Roman" w:hAnsi="Times New Roman" w:cs="Times New Roman"/>
          <w:i/>
          <w:iCs/>
          <w:sz w:val="18"/>
          <w:szCs w:val="16"/>
        </w:rPr>
        <w:t>ve bu alternatiflerin gereksinimler</w:t>
      </w:r>
      <w:r w:rsidR="1131535E" w:rsidRPr="009D63AA">
        <w:rPr>
          <w:rFonts w:ascii="Times New Roman" w:hAnsi="Times New Roman" w:cs="Times New Roman"/>
          <w:i/>
          <w:iCs/>
          <w:sz w:val="18"/>
          <w:szCs w:val="16"/>
        </w:rPr>
        <w:t>e</w:t>
      </w:r>
      <w:r w:rsidR="75D8DDA8" w:rsidRPr="009D63AA">
        <w:rPr>
          <w:rFonts w:ascii="Times New Roman" w:hAnsi="Times New Roman" w:cs="Times New Roman"/>
          <w:i/>
          <w:iCs/>
          <w:sz w:val="18"/>
          <w:szCs w:val="16"/>
        </w:rPr>
        <w:t>,</w:t>
      </w:r>
      <w:r w:rsidR="2B784A61" w:rsidRPr="009D63AA">
        <w:rPr>
          <w:rFonts w:ascii="Times New Roman" w:hAnsi="Times New Roman" w:cs="Times New Roman"/>
          <w:i/>
          <w:iCs/>
          <w:sz w:val="18"/>
          <w:szCs w:val="16"/>
        </w:rPr>
        <w:t xml:space="preserve"> riskler</w:t>
      </w:r>
      <w:r w:rsidR="63B6992E" w:rsidRPr="009D63AA">
        <w:rPr>
          <w:rFonts w:ascii="Times New Roman" w:hAnsi="Times New Roman" w:cs="Times New Roman"/>
          <w:i/>
          <w:iCs/>
          <w:sz w:val="18"/>
          <w:szCs w:val="16"/>
        </w:rPr>
        <w:t xml:space="preserve">e </w:t>
      </w:r>
      <w:r w:rsidR="4FE6AB12" w:rsidRPr="009D63AA">
        <w:rPr>
          <w:rFonts w:ascii="Times New Roman" w:hAnsi="Times New Roman" w:cs="Times New Roman"/>
          <w:i/>
          <w:iCs/>
          <w:sz w:val="18"/>
          <w:szCs w:val="16"/>
        </w:rPr>
        <w:t xml:space="preserve">ve etik ilkelere </w:t>
      </w:r>
      <w:r w:rsidR="63B6992E" w:rsidRPr="009D63AA">
        <w:rPr>
          <w:rFonts w:ascii="Times New Roman" w:hAnsi="Times New Roman" w:cs="Times New Roman"/>
          <w:i/>
          <w:iCs/>
          <w:sz w:val="18"/>
          <w:szCs w:val="16"/>
        </w:rPr>
        <w:t xml:space="preserve">göre nasıl </w:t>
      </w:r>
      <w:r w:rsidR="79D14A3B" w:rsidRPr="009D63AA">
        <w:rPr>
          <w:rFonts w:ascii="Times New Roman" w:hAnsi="Times New Roman" w:cs="Times New Roman"/>
          <w:i/>
          <w:iCs/>
          <w:sz w:val="18"/>
          <w:szCs w:val="16"/>
        </w:rPr>
        <w:t>değerle</w:t>
      </w:r>
      <w:r w:rsidR="6F867F58" w:rsidRPr="009D63AA">
        <w:rPr>
          <w:rFonts w:ascii="Times New Roman" w:hAnsi="Times New Roman" w:cs="Times New Roman"/>
          <w:i/>
          <w:iCs/>
          <w:sz w:val="18"/>
          <w:szCs w:val="16"/>
        </w:rPr>
        <w:t>n</w:t>
      </w:r>
      <w:r w:rsidR="79D14A3B" w:rsidRPr="009D63AA">
        <w:rPr>
          <w:rFonts w:ascii="Times New Roman" w:hAnsi="Times New Roman" w:cs="Times New Roman"/>
          <w:i/>
          <w:iCs/>
          <w:sz w:val="18"/>
          <w:szCs w:val="16"/>
        </w:rPr>
        <w:t>dirileceğin</w:t>
      </w:r>
      <w:r w:rsidR="0037101C" w:rsidRPr="009D63AA">
        <w:rPr>
          <w:rFonts w:ascii="Times New Roman" w:hAnsi="Times New Roman" w:cs="Times New Roman"/>
          <w:i/>
          <w:iCs/>
          <w:sz w:val="18"/>
          <w:szCs w:val="16"/>
        </w:rPr>
        <w:t xml:space="preserve">in </w:t>
      </w:r>
      <w:r w:rsidR="0037101C" w:rsidRPr="00EF1C7E">
        <w:rPr>
          <w:rFonts w:ascii="Times New Roman" w:hAnsi="Times New Roman" w:cs="Times New Roman"/>
          <w:i/>
          <w:iCs/>
          <w:sz w:val="18"/>
          <w:szCs w:val="16"/>
        </w:rPr>
        <w:t>açıklanması</w:t>
      </w:r>
      <w:r w:rsidR="00B8488E" w:rsidRPr="00EF1C7E">
        <w:rPr>
          <w:rFonts w:ascii="Times New Roman" w:hAnsi="Times New Roman" w:cs="Times New Roman"/>
          <w:i/>
          <w:iCs/>
          <w:sz w:val="18"/>
          <w:szCs w:val="16"/>
        </w:rPr>
        <w:t>. Çözüm alternatifi olarak farklı alternatif yöntemler veya farklı tasarımlar ele alınabilir.</w:t>
      </w:r>
      <w:r w:rsidR="63B6992E" w:rsidRPr="00EF1C7E">
        <w:rPr>
          <w:rFonts w:ascii="Times New Roman" w:hAnsi="Times New Roman" w:cs="Times New Roman"/>
          <w:i/>
          <w:iCs/>
          <w:sz w:val="18"/>
          <w:szCs w:val="16"/>
        </w:rPr>
        <w:t>)</w:t>
      </w:r>
    </w:p>
    <w:p w14:paraId="14846CC5" w14:textId="77777777" w:rsidR="000C2C64" w:rsidRPr="009D63AA" w:rsidRDefault="000C2C64" w:rsidP="000C2C64">
      <w:pPr>
        <w:spacing w:after="0" w:line="276" w:lineRule="auto"/>
        <w:rPr>
          <w:rFonts w:ascii="Times New Roman" w:eastAsia="Calibri" w:hAnsi="Times New Roman" w:cs="Times New Roman"/>
          <w:color w:val="000000" w:themeColor="text1"/>
        </w:rPr>
      </w:pPr>
    </w:p>
    <w:p w14:paraId="32730E74" w14:textId="77777777" w:rsidR="000C2C64" w:rsidRPr="009D63AA" w:rsidRDefault="000C2C64" w:rsidP="000C2C64">
      <w:pPr>
        <w:spacing w:after="0" w:line="276" w:lineRule="auto"/>
        <w:rPr>
          <w:rFonts w:ascii="Times New Roman" w:eastAsia="Calibri" w:hAnsi="Times New Roman" w:cs="Times New Roman"/>
          <w:color w:val="000000" w:themeColor="text1"/>
        </w:rPr>
      </w:pPr>
    </w:p>
    <w:p w14:paraId="71D18C86" w14:textId="7F14233F" w:rsidR="00F13569" w:rsidRDefault="5923BCD4" w:rsidP="000C2C64">
      <w:pPr>
        <w:spacing w:after="0" w:line="276" w:lineRule="auto"/>
        <w:rPr>
          <w:rFonts w:ascii="Times New Roman" w:hAnsi="Times New Roman" w:cs="Times New Roman"/>
          <w:i/>
          <w:iCs/>
          <w:sz w:val="18"/>
          <w:szCs w:val="16"/>
        </w:rPr>
      </w:pPr>
      <w:r w:rsidRPr="009D63AA">
        <w:rPr>
          <w:rFonts w:ascii="Times New Roman" w:eastAsia="Calibri" w:hAnsi="Times New Roman" w:cs="Times New Roman"/>
          <w:color w:val="000000" w:themeColor="text1"/>
        </w:rPr>
        <w:t xml:space="preserve">Tasarımda </w:t>
      </w:r>
      <w:r w:rsidR="74DEB27E" w:rsidRPr="009D63AA">
        <w:rPr>
          <w:rFonts w:ascii="Times New Roman" w:eastAsia="Calibri" w:hAnsi="Times New Roman" w:cs="Times New Roman"/>
          <w:color w:val="000000" w:themeColor="text1"/>
        </w:rPr>
        <w:t xml:space="preserve">ulaşılan çözümün </w:t>
      </w:r>
      <w:r w:rsidR="1C68CF52" w:rsidRPr="009D63AA">
        <w:rPr>
          <w:rFonts w:ascii="Times New Roman" w:eastAsia="Calibri" w:hAnsi="Times New Roman" w:cs="Times New Roman"/>
          <w:color w:val="000000" w:themeColor="text1"/>
        </w:rPr>
        <w:t xml:space="preserve">sağlayabileceği ekonomik, </w:t>
      </w:r>
      <w:r w:rsidR="00330773" w:rsidRPr="009D63AA">
        <w:rPr>
          <w:rFonts w:ascii="Times New Roman" w:eastAsia="Calibri" w:hAnsi="Times New Roman" w:cs="Times New Roman"/>
          <w:color w:val="000000" w:themeColor="text1"/>
        </w:rPr>
        <w:t>toplumsal</w:t>
      </w:r>
      <w:r w:rsidR="1C68CF52" w:rsidRPr="009D63AA">
        <w:rPr>
          <w:rFonts w:ascii="Times New Roman" w:eastAsia="Calibri" w:hAnsi="Times New Roman" w:cs="Times New Roman"/>
          <w:color w:val="000000" w:themeColor="text1"/>
        </w:rPr>
        <w:t xml:space="preserve"> ve çevresel</w:t>
      </w:r>
      <w:r w:rsidR="74DEB27E" w:rsidRPr="009D63AA">
        <w:rPr>
          <w:rFonts w:ascii="Times New Roman" w:eastAsia="Calibri" w:hAnsi="Times New Roman" w:cs="Times New Roman"/>
          <w:color w:val="000000" w:themeColor="text1"/>
        </w:rPr>
        <w:t xml:space="preserve"> kazanımlar</w:t>
      </w:r>
      <w:r w:rsidR="0037101C" w:rsidRPr="009D63AA">
        <w:rPr>
          <w:rFonts w:ascii="Times New Roman" w:eastAsia="Calibri" w:hAnsi="Times New Roman" w:cs="Times New Roman"/>
          <w:color w:val="000000" w:themeColor="text1"/>
        </w:rPr>
        <w:t>:</w:t>
      </w:r>
      <w:r w:rsidR="00194F02" w:rsidRPr="009D63AA">
        <w:rPr>
          <w:rFonts w:ascii="Times New Roman" w:eastAsia="Calibri" w:hAnsi="Times New Roman" w:cs="Times New Roman"/>
          <w:color w:val="000000" w:themeColor="text1"/>
        </w:rPr>
        <w:t xml:space="preserve"> </w:t>
      </w:r>
      <w:r w:rsidR="00194F02" w:rsidRPr="009D63AA">
        <w:rPr>
          <w:rFonts w:ascii="Times New Roman" w:hAnsi="Times New Roman" w:cs="Times New Roman"/>
          <w:i/>
          <w:iCs/>
          <w:sz w:val="18"/>
          <w:szCs w:val="16"/>
        </w:rPr>
        <w:t>(Sürdürülebilir Kalkınma hedeflerine göre değerlendirilebilir)</w:t>
      </w:r>
    </w:p>
    <w:p w14:paraId="429913B5" w14:textId="77777777" w:rsidR="00F13569" w:rsidRDefault="00F13569">
      <w:pPr>
        <w:rPr>
          <w:rFonts w:ascii="Times New Roman" w:hAnsi="Times New Roman" w:cs="Times New Roman"/>
          <w:i/>
          <w:iCs/>
          <w:sz w:val="18"/>
          <w:szCs w:val="16"/>
        </w:rPr>
      </w:pPr>
      <w:r>
        <w:rPr>
          <w:rFonts w:ascii="Times New Roman" w:hAnsi="Times New Roman" w:cs="Times New Roman"/>
          <w:i/>
          <w:iCs/>
          <w:sz w:val="18"/>
          <w:szCs w:val="16"/>
        </w:rPr>
        <w:br w:type="page"/>
      </w:r>
    </w:p>
    <w:p w14:paraId="6419762D" w14:textId="77777777" w:rsidR="00F42CDA" w:rsidRDefault="00F42CDA" w:rsidP="000C2C64">
      <w:pPr>
        <w:spacing w:after="0" w:line="276" w:lineRule="auto"/>
        <w:rPr>
          <w:rFonts w:ascii="Times New Roman" w:eastAsia="Calibri" w:hAnsi="Times New Roman" w:cs="Times New Roman"/>
          <w:color w:val="000000" w:themeColor="text1"/>
        </w:rPr>
        <w:sectPr w:rsidR="00F42CDA" w:rsidSect="00813AC8">
          <w:headerReference w:type="default" r:id="rId8"/>
          <w:pgSz w:w="12240" w:h="15840"/>
          <w:pgMar w:top="1276" w:right="1276" w:bottom="1276" w:left="1276" w:header="720" w:footer="720" w:gutter="0"/>
          <w:pgBorders w:offsetFrom="page">
            <w:top w:val="single" w:sz="12" w:space="24" w:color="auto"/>
            <w:left w:val="single" w:sz="12" w:space="24" w:color="auto"/>
            <w:bottom w:val="single" w:sz="12" w:space="24" w:color="auto"/>
            <w:right w:val="single" w:sz="12" w:space="24" w:color="auto"/>
          </w:pgBorders>
          <w:cols w:space="720"/>
          <w:docGrid w:linePitch="360"/>
        </w:sectPr>
      </w:pPr>
    </w:p>
    <w:p w14:paraId="7CD6972F" w14:textId="708CC975" w:rsidR="78FF12FE" w:rsidRPr="009D63AA" w:rsidRDefault="78FF12FE" w:rsidP="000C2C64">
      <w:pPr>
        <w:spacing w:after="0" w:line="276" w:lineRule="auto"/>
        <w:rPr>
          <w:rFonts w:ascii="Times New Roman" w:eastAsia="Calibri" w:hAnsi="Times New Roman" w:cs="Times New Roman"/>
          <w:color w:val="000000" w:themeColor="text1"/>
          <w:sz w:val="18"/>
          <w:szCs w:val="18"/>
        </w:rPr>
      </w:pPr>
      <w:r w:rsidRPr="009D63AA">
        <w:rPr>
          <w:rFonts w:ascii="Times New Roman" w:eastAsia="Calibri" w:hAnsi="Times New Roman" w:cs="Times New Roman"/>
          <w:color w:val="000000" w:themeColor="text1"/>
        </w:rPr>
        <w:lastRenderedPageBreak/>
        <w:t>Tasarımın</w:t>
      </w:r>
      <w:r w:rsidR="00790EE4" w:rsidRPr="009D63AA">
        <w:rPr>
          <w:rFonts w:ascii="Times New Roman" w:eastAsia="Calibri" w:hAnsi="Times New Roman" w:cs="Times New Roman"/>
          <w:color w:val="000000" w:themeColor="text1"/>
        </w:rPr>
        <w:t>,</w:t>
      </w:r>
      <w:r w:rsidRPr="009D63AA">
        <w:rPr>
          <w:rFonts w:ascii="Times New Roman" w:eastAsia="Calibri" w:hAnsi="Times New Roman" w:cs="Times New Roman"/>
          <w:color w:val="000000" w:themeColor="text1"/>
        </w:rPr>
        <w:t xml:space="preserve"> </w:t>
      </w:r>
      <w:r w:rsidR="01084174" w:rsidRPr="009D63AA">
        <w:rPr>
          <w:rFonts w:ascii="Times New Roman" w:eastAsia="Calibri" w:hAnsi="Times New Roman" w:cs="Times New Roman"/>
          <w:color w:val="000000" w:themeColor="text1"/>
        </w:rPr>
        <w:t>Endüstri ve Sistem Mühendisliği Enstitüsü</w:t>
      </w:r>
      <w:r w:rsidR="008C47D9" w:rsidRPr="009D63AA">
        <w:rPr>
          <w:rFonts w:ascii="Times New Roman" w:eastAsia="Calibri" w:hAnsi="Times New Roman" w:cs="Times New Roman"/>
          <w:color w:val="000000" w:themeColor="text1"/>
        </w:rPr>
        <w:t>’nün</w:t>
      </w:r>
      <w:r w:rsidRPr="009D63AA">
        <w:rPr>
          <w:rFonts w:ascii="Times New Roman" w:eastAsia="Calibri" w:hAnsi="Times New Roman" w:cs="Times New Roman"/>
          <w:color w:val="000000" w:themeColor="text1"/>
        </w:rPr>
        <w:t xml:space="preserve"> </w:t>
      </w:r>
      <w:r w:rsidR="008C47D9" w:rsidRPr="009D63AA">
        <w:rPr>
          <w:rFonts w:ascii="Times New Roman" w:eastAsia="Calibri" w:hAnsi="Times New Roman" w:cs="Times New Roman"/>
          <w:color w:val="000000" w:themeColor="text1"/>
        </w:rPr>
        <w:t xml:space="preserve">belirlediği </w:t>
      </w:r>
      <w:r w:rsidR="0037101C" w:rsidRPr="009D63AA">
        <w:rPr>
          <w:rFonts w:ascii="Times New Roman" w:eastAsia="Calibri" w:hAnsi="Times New Roman" w:cs="Times New Roman"/>
          <w:color w:val="000000" w:themeColor="text1"/>
        </w:rPr>
        <w:t>alanlarla eşleştirilmesi</w:t>
      </w:r>
      <w:r w:rsidR="00790EE4" w:rsidRPr="009D63AA">
        <w:rPr>
          <w:rFonts w:ascii="Times New Roman" w:eastAsia="Calibri" w:hAnsi="Times New Roman" w:cs="Times New Roman"/>
          <w:color w:val="000000" w:themeColor="text1"/>
        </w:rPr>
        <w:t xml:space="preserve"> </w:t>
      </w:r>
      <w:r w:rsidR="00790EE4" w:rsidRPr="00F13569">
        <w:rPr>
          <w:rFonts w:ascii="Times New Roman" w:eastAsia="Calibri" w:hAnsi="Times New Roman" w:cs="Times New Roman"/>
          <w:color w:val="000000" w:themeColor="text1"/>
          <w:sz w:val="18"/>
          <w:szCs w:val="18"/>
        </w:rPr>
        <w:t xml:space="preserve">(Bkz. </w:t>
      </w:r>
      <w:r w:rsidR="00790EE4" w:rsidRPr="00F13569">
        <w:rPr>
          <w:rFonts w:ascii="Times New Roman" w:eastAsia="Calibri" w:hAnsi="Times New Roman" w:cs="Times New Roman"/>
          <w:i/>
          <w:color w:val="000000" w:themeColor="text1"/>
          <w:sz w:val="18"/>
          <w:szCs w:val="18"/>
        </w:rPr>
        <w:t>IISE Body of Knowledge</w:t>
      </w:r>
      <w:r w:rsidR="00790EE4" w:rsidRPr="00F13569">
        <w:rPr>
          <w:rFonts w:ascii="Times New Roman" w:eastAsia="Calibri" w:hAnsi="Times New Roman" w:cs="Times New Roman"/>
          <w:color w:val="000000" w:themeColor="text1"/>
          <w:sz w:val="18"/>
          <w:szCs w:val="18"/>
        </w:rPr>
        <w:t xml:space="preserve">: </w:t>
      </w:r>
      <w:hyperlink r:id="rId9" w:history="1">
        <w:r w:rsidR="009A6597" w:rsidRPr="00F13569">
          <w:rPr>
            <w:rStyle w:val="Hyperlink"/>
            <w:rFonts w:ascii="Times New Roman" w:eastAsiaTheme="minorEastAsia" w:hAnsi="Times New Roman" w:cs="Times New Roman"/>
            <w:i/>
            <w:iCs/>
            <w:sz w:val="18"/>
            <w:szCs w:val="18"/>
          </w:rPr>
          <w:t>https://www.iise.org/details.aspx?id=43631</w:t>
        </w:r>
      </w:hyperlink>
      <w:r w:rsidR="009A6597" w:rsidRPr="00F13569">
        <w:rPr>
          <w:rFonts w:ascii="Times New Roman" w:eastAsia="Calibri" w:hAnsi="Times New Roman" w:cs="Times New Roman"/>
          <w:color w:val="000000" w:themeColor="text1"/>
          <w:sz w:val="18"/>
          <w:szCs w:val="18"/>
        </w:rPr>
        <w:t>)</w:t>
      </w:r>
    </w:p>
    <w:p w14:paraId="700FB1B7" w14:textId="02E81152" w:rsidR="0076252B" w:rsidRPr="0030548F" w:rsidRDefault="00000000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eastAsia="MS Gothic" w:hAnsi="Times New Roman" w:cs="Times New Roman"/>
            <w:sz w:val="20"/>
          </w:rPr>
          <w:id w:val="-4890175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6252B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76252B" w:rsidRPr="0030548F">
        <w:rPr>
          <w:rFonts w:ascii="Times New Roman" w:hAnsi="Times New Roman" w:cs="Times New Roman"/>
          <w:sz w:val="20"/>
        </w:rPr>
        <w:t xml:space="preserve">  </w:t>
      </w:r>
      <w:r w:rsidR="00E33AFF" w:rsidRPr="0030548F">
        <w:rPr>
          <w:rFonts w:ascii="Times New Roman" w:hAnsi="Times New Roman" w:cs="Times New Roman"/>
          <w:sz w:val="20"/>
        </w:rPr>
        <w:t xml:space="preserve">İş Tasarımı ve </w:t>
      </w:r>
      <w:r w:rsidR="00AA7790" w:rsidRPr="0030548F">
        <w:rPr>
          <w:rFonts w:ascii="Times New Roman" w:hAnsi="Times New Roman" w:cs="Times New Roman"/>
          <w:sz w:val="20"/>
        </w:rPr>
        <w:t xml:space="preserve">İş </w:t>
      </w:r>
      <w:r w:rsidR="00E33AFF" w:rsidRPr="0030548F">
        <w:rPr>
          <w:rFonts w:ascii="Times New Roman" w:hAnsi="Times New Roman" w:cs="Times New Roman"/>
          <w:sz w:val="20"/>
        </w:rPr>
        <w:t>Ölçümü (</w:t>
      </w:r>
      <w:r w:rsidR="0076252B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Work Design and Measurement</w:t>
      </w:r>
      <w:r w:rsidR="00E33AFF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)</w:t>
      </w:r>
    </w:p>
    <w:p w14:paraId="3879FEF9" w14:textId="21ED7053" w:rsidR="0076252B" w:rsidRPr="0030548F" w:rsidRDefault="00000000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</w:rPr>
          <w:id w:val="17827629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6252B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76252B" w:rsidRPr="0030548F">
        <w:rPr>
          <w:rFonts w:ascii="Times New Roman" w:hAnsi="Times New Roman" w:cs="Times New Roman"/>
          <w:sz w:val="20"/>
        </w:rPr>
        <w:t xml:space="preserve">  </w:t>
      </w:r>
      <w:r w:rsidR="00E33AFF" w:rsidRPr="0030548F">
        <w:rPr>
          <w:rFonts w:ascii="Times New Roman" w:hAnsi="Times New Roman" w:cs="Times New Roman"/>
          <w:sz w:val="20"/>
        </w:rPr>
        <w:t>Yöneylem Araştırması ve Analizi (</w:t>
      </w:r>
      <w:r w:rsidR="0076252B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Operations Research and Analysis</w:t>
      </w:r>
      <w:r w:rsidR="00E33AFF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)</w:t>
      </w:r>
    </w:p>
    <w:p w14:paraId="71A11102" w14:textId="3D378E98" w:rsidR="0076252B" w:rsidRPr="0030548F" w:rsidRDefault="00000000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</w:rPr>
          <w:id w:val="-20203836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6252B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76252B" w:rsidRPr="0030548F">
        <w:rPr>
          <w:rFonts w:ascii="Times New Roman" w:hAnsi="Times New Roman" w:cs="Times New Roman"/>
          <w:sz w:val="20"/>
        </w:rPr>
        <w:t xml:space="preserve">  </w:t>
      </w:r>
      <w:r w:rsidR="00E33AFF" w:rsidRPr="0030548F">
        <w:rPr>
          <w:rFonts w:ascii="Times New Roman" w:hAnsi="Times New Roman" w:cs="Times New Roman"/>
          <w:sz w:val="20"/>
        </w:rPr>
        <w:t>Mühendislik Ekonomik Analizi (</w:t>
      </w:r>
      <w:r w:rsidR="0076252B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Engineering Economic Analysis</w:t>
      </w:r>
      <w:r w:rsidR="00E33AFF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)</w:t>
      </w:r>
    </w:p>
    <w:p w14:paraId="5CF9EF9E" w14:textId="322E31E0" w:rsidR="0076252B" w:rsidRPr="0030548F" w:rsidRDefault="00000000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</w:rPr>
          <w:id w:val="-9750672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6252B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76252B" w:rsidRPr="0030548F">
        <w:rPr>
          <w:rFonts w:ascii="Times New Roman" w:hAnsi="Times New Roman" w:cs="Times New Roman"/>
          <w:sz w:val="20"/>
        </w:rPr>
        <w:t xml:space="preserve">  </w:t>
      </w:r>
      <w:r w:rsidR="00AD79A3" w:rsidRPr="0030548F">
        <w:rPr>
          <w:rFonts w:ascii="Times New Roman" w:hAnsi="Times New Roman" w:cs="Times New Roman"/>
          <w:sz w:val="20"/>
        </w:rPr>
        <w:t>Tesis Mühendisliği ve Enerji Yönetimi (</w:t>
      </w:r>
      <w:r w:rsidR="0076252B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Facilities Engineering and Energy Management</w:t>
      </w:r>
      <w:r w:rsidR="00AD79A3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)</w:t>
      </w:r>
    </w:p>
    <w:p w14:paraId="784B41A0" w14:textId="72EFE63C" w:rsidR="0076252B" w:rsidRPr="0030548F" w:rsidRDefault="00000000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</w:rPr>
          <w:id w:val="-8582744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6252B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76252B" w:rsidRPr="0030548F">
        <w:rPr>
          <w:rFonts w:ascii="Times New Roman" w:hAnsi="Times New Roman" w:cs="Times New Roman"/>
          <w:sz w:val="20"/>
        </w:rPr>
        <w:t xml:space="preserve">  </w:t>
      </w:r>
      <w:r w:rsidR="0000678D" w:rsidRPr="0030548F">
        <w:rPr>
          <w:rFonts w:ascii="Times New Roman" w:hAnsi="Times New Roman" w:cs="Times New Roman"/>
          <w:sz w:val="20"/>
        </w:rPr>
        <w:t>Kalite ve Güvenilirlik Mühendisliği (</w:t>
      </w:r>
      <w:r w:rsidR="0076252B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Quality and Reliability Engineering</w:t>
      </w:r>
      <w:r w:rsidR="0000678D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)</w:t>
      </w:r>
    </w:p>
    <w:p w14:paraId="3F44A58D" w14:textId="0EAE468A" w:rsidR="0076252B" w:rsidRPr="0030548F" w:rsidRDefault="00000000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</w:rPr>
          <w:id w:val="-6370364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6252B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76252B" w:rsidRPr="0030548F">
        <w:rPr>
          <w:rFonts w:ascii="Times New Roman" w:hAnsi="Times New Roman" w:cs="Times New Roman"/>
          <w:sz w:val="20"/>
        </w:rPr>
        <w:t xml:space="preserve">  </w:t>
      </w:r>
      <w:r w:rsidR="00457D80" w:rsidRPr="0030548F">
        <w:rPr>
          <w:rFonts w:ascii="Times New Roman" w:hAnsi="Times New Roman" w:cs="Times New Roman"/>
          <w:sz w:val="20"/>
        </w:rPr>
        <w:t>İşbilim ve İnsan Etmenleri (</w:t>
      </w:r>
      <w:r w:rsidR="0076252B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Ergonomics and Human Factors</w:t>
      </w:r>
      <w:r w:rsidR="00457D80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)</w:t>
      </w:r>
    </w:p>
    <w:p w14:paraId="2B197B3A" w14:textId="25877A1A" w:rsidR="0076252B" w:rsidRPr="0030548F" w:rsidRDefault="00000000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</w:rPr>
          <w:id w:val="-10529971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6252B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76252B" w:rsidRPr="0030548F">
        <w:rPr>
          <w:rFonts w:ascii="Times New Roman" w:hAnsi="Times New Roman" w:cs="Times New Roman"/>
          <w:sz w:val="20"/>
        </w:rPr>
        <w:t xml:space="preserve">  </w:t>
      </w:r>
      <w:r w:rsidR="0045050C" w:rsidRPr="0030548F">
        <w:rPr>
          <w:rFonts w:ascii="Times New Roman" w:hAnsi="Times New Roman" w:cs="Times New Roman"/>
          <w:sz w:val="20"/>
        </w:rPr>
        <w:t>Üretim Mühendisliği ve Yönetimi (</w:t>
      </w:r>
      <w:r w:rsidR="0076252B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Operations Engineering and Management</w:t>
      </w:r>
      <w:r w:rsidR="0045050C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)</w:t>
      </w:r>
    </w:p>
    <w:p w14:paraId="17E505BB" w14:textId="6BFDD369" w:rsidR="0076252B" w:rsidRPr="0030548F" w:rsidRDefault="00000000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</w:rPr>
          <w:id w:val="9387980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6252B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76252B" w:rsidRPr="0030548F">
        <w:rPr>
          <w:rFonts w:ascii="Times New Roman" w:hAnsi="Times New Roman" w:cs="Times New Roman"/>
          <w:sz w:val="20"/>
        </w:rPr>
        <w:t xml:space="preserve">  </w:t>
      </w:r>
      <w:r w:rsidR="0045050C" w:rsidRPr="0030548F">
        <w:rPr>
          <w:rFonts w:ascii="Times New Roman" w:hAnsi="Times New Roman" w:cs="Times New Roman"/>
          <w:sz w:val="20"/>
        </w:rPr>
        <w:t>Tedarik Zinciri Yönetimi (</w:t>
      </w:r>
      <w:r w:rsidR="0076252B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Supply Chain Management</w:t>
      </w:r>
      <w:r w:rsidR="0045050C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)</w:t>
      </w:r>
    </w:p>
    <w:p w14:paraId="242A6AE1" w14:textId="2E3D619E" w:rsidR="0076252B" w:rsidRPr="0030548F" w:rsidRDefault="00000000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</w:rPr>
          <w:id w:val="4190688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6252B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76252B" w:rsidRPr="0030548F">
        <w:rPr>
          <w:rFonts w:ascii="Times New Roman" w:hAnsi="Times New Roman" w:cs="Times New Roman"/>
          <w:sz w:val="20"/>
        </w:rPr>
        <w:t xml:space="preserve">  </w:t>
      </w:r>
      <w:r w:rsidR="0045050C" w:rsidRPr="0030548F">
        <w:rPr>
          <w:rFonts w:ascii="Times New Roman" w:hAnsi="Times New Roman" w:cs="Times New Roman"/>
          <w:sz w:val="20"/>
        </w:rPr>
        <w:t>Mühendislik Yönetimi (</w:t>
      </w:r>
      <w:r w:rsidR="0076252B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Engineering Management</w:t>
      </w:r>
      <w:r w:rsidR="0045050C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)</w:t>
      </w:r>
    </w:p>
    <w:p w14:paraId="5C38F32C" w14:textId="64A48DD2" w:rsidR="0076252B" w:rsidRPr="0030548F" w:rsidRDefault="00000000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</w:rPr>
          <w:id w:val="13704156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6252B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76252B" w:rsidRPr="0030548F">
        <w:rPr>
          <w:rFonts w:ascii="Times New Roman" w:hAnsi="Times New Roman" w:cs="Times New Roman"/>
          <w:sz w:val="20"/>
        </w:rPr>
        <w:t xml:space="preserve">  </w:t>
      </w:r>
      <w:r w:rsidR="0045050C" w:rsidRPr="0030548F">
        <w:rPr>
          <w:rFonts w:ascii="Times New Roman" w:hAnsi="Times New Roman" w:cs="Times New Roman"/>
          <w:sz w:val="20"/>
        </w:rPr>
        <w:t>Güvenlik (</w:t>
      </w:r>
      <w:r w:rsidR="0076252B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Safety</w:t>
      </w:r>
      <w:r w:rsidR="0045050C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)</w:t>
      </w:r>
    </w:p>
    <w:p w14:paraId="126D721C" w14:textId="1A43A86A" w:rsidR="0076252B" w:rsidRPr="0030548F" w:rsidRDefault="00000000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</w:rPr>
          <w:id w:val="-14931077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6252B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76252B" w:rsidRPr="0030548F">
        <w:rPr>
          <w:rFonts w:ascii="Times New Roman" w:hAnsi="Times New Roman" w:cs="Times New Roman"/>
          <w:sz w:val="20"/>
        </w:rPr>
        <w:t xml:space="preserve">  </w:t>
      </w:r>
      <w:r w:rsidR="0045050C" w:rsidRPr="0030548F">
        <w:rPr>
          <w:rFonts w:ascii="Times New Roman" w:hAnsi="Times New Roman" w:cs="Times New Roman"/>
          <w:sz w:val="20"/>
        </w:rPr>
        <w:t>Bilgi Mühendisliği (</w:t>
      </w:r>
      <w:r w:rsidR="0076252B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Information Engineering</w:t>
      </w:r>
      <w:r w:rsidR="0045050C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)</w:t>
      </w:r>
    </w:p>
    <w:p w14:paraId="44A9C56D" w14:textId="20368E3B" w:rsidR="0076252B" w:rsidRPr="0030548F" w:rsidRDefault="00000000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</w:rPr>
          <w:id w:val="-4351350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6252B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76252B" w:rsidRPr="0030548F">
        <w:rPr>
          <w:rFonts w:ascii="Times New Roman" w:hAnsi="Times New Roman" w:cs="Times New Roman"/>
          <w:sz w:val="20"/>
        </w:rPr>
        <w:t xml:space="preserve">  </w:t>
      </w:r>
      <w:r w:rsidR="0045050C" w:rsidRPr="0030548F">
        <w:rPr>
          <w:rFonts w:ascii="Times New Roman" w:hAnsi="Times New Roman" w:cs="Times New Roman"/>
          <w:sz w:val="20"/>
        </w:rPr>
        <w:t>Tasarım ve İmalat Mühendisliği (</w:t>
      </w:r>
      <w:r w:rsidR="0076252B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Design and Manufacturing Engineering</w:t>
      </w:r>
      <w:r w:rsidR="0045050C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)</w:t>
      </w:r>
    </w:p>
    <w:p w14:paraId="7565CB1E" w14:textId="107F9624" w:rsidR="0076252B" w:rsidRPr="0030548F" w:rsidRDefault="00000000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</w:rPr>
          <w:id w:val="-21464969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6252B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76252B" w:rsidRPr="0030548F">
        <w:rPr>
          <w:rFonts w:ascii="Times New Roman" w:hAnsi="Times New Roman" w:cs="Times New Roman"/>
          <w:sz w:val="20"/>
        </w:rPr>
        <w:t xml:space="preserve">  </w:t>
      </w:r>
      <w:r w:rsidR="00AA7790" w:rsidRPr="0030548F">
        <w:rPr>
          <w:rFonts w:ascii="Times New Roman" w:hAnsi="Times New Roman" w:cs="Times New Roman"/>
          <w:sz w:val="20"/>
        </w:rPr>
        <w:t>Ürün Tasarımı ve Ürün Geliştirme</w:t>
      </w:r>
      <w:r w:rsidR="0045050C" w:rsidRPr="0030548F">
        <w:rPr>
          <w:rFonts w:ascii="Times New Roman" w:hAnsi="Times New Roman" w:cs="Times New Roman"/>
          <w:sz w:val="20"/>
        </w:rPr>
        <w:t xml:space="preserve"> (</w:t>
      </w:r>
      <w:r w:rsidR="0076252B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Product Design and Development</w:t>
      </w:r>
      <w:r w:rsidR="0045050C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)</w:t>
      </w:r>
    </w:p>
    <w:p w14:paraId="16B9704D" w14:textId="750A6744" w:rsidR="0076252B" w:rsidRPr="0030548F" w:rsidRDefault="00000000" w:rsidP="00F13569">
      <w:pPr>
        <w:spacing w:after="0" w:line="240" w:lineRule="auto"/>
        <w:ind w:left="357"/>
        <w:rPr>
          <w:rFonts w:ascii="Times New Roman" w:eastAsia="Calibri" w:hAnsi="Times New Roman" w:cs="Times New Roman"/>
          <w:color w:val="000000" w:themeColor="text1"/>
          <w:sz w:val="20"/>
          <w:lang w:val="en-US"/>
        </w:rPr>
      </w:pPr>
      <w:sdt>
        <w:sdtPr>
          <w:rPr>
            <w:rFonts w:ascii="Times New Roman" w:hAnsi="Times New Roman" w:cs="Times New Roman"/>
            <w:sz w:val="20"/>
          </w:rPr>
          <w:id w:val="-11683991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6252B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76252B" w:rsidRPr="0030548F">
        <w:rPr>
          <w:rFonts w:ascii="Times New Roman" w:hAnsi="Times New Roman" w:cs="Times New Roman"/>
          <w:sz w:val="20"/>
        </w:rPr>
        <w:t xml:space="preserve">  </w:t>
      </w:r>
      <w:r w:rsidR="0045050C" w:rsidRPr="0030548F">
        <w:rPr>
          <w:rFonts w:ascii="Times New Roman" w:hAnsi="Times New Roman" w:cs="Times New Roman"/>
          <w:sz w:val="20"/>
        </w:rPr>
        <w:t>Sistem Tasarımı ve Mühendisliği (</w:t>
      </w:r>
      <w:r w:rsidR="0076252B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System Design and Engineering</w:t>
      </w:r>
      <w:r w:rsidR="0045050C" w:rsidRPr="0030548F">
        <w:rPr>
          <w:rFonts w:ascii="Times New Roman" w:eastAsia="Calibri" w:hAnsi="Times New Roman" w:cs="Times New Roman"/>
          <w:color w:val="000000" w:themeColor="text1"/>
          <w:sz w:val="20"/>
          <w:lang w:val="en-US"/>
        </w:rPr>
        <w:t>)</w:t>
      </w:r>
    </w:p>
    <w:p w14:paraId="6976EF8E" w14:textId="77777777" w:rsidR="000C2C64" w:rsidRPr="009D63AA" w:rsidRDefault="000C2C64" w:rsidP="000C2C64">
      <w:pPr>
        <w:spacing w:after="0" w:line="276" w:lineRule="auto"/>
        <w:rPr>
          <w:rFonts w:ascii="Times New Roman" w:hAnsi="Times New Roman" w:cs="Times New Roman"/>
        </w:rPr>
      </w:pPr>
    </w:p>
    <w:p w14:paraId="797F3A40" w14:textId="77777777" w:rsidR="000C2C64" w:rsidRPr="009D63AA" w:rsidRDefault="000C2C64" w:rsidP="000C2C64">
      <w:pPr>
        <w:spacing w:after="0" w:line="276" w:lineRule="auto"/>
        <w:rPr>
          <w:rFonts w:ascii="Times New Roman" w:hAnsi="Times New Roman" w:cs="Times New Roman"/>
        </w:rPr>
      </w:pPr>
    </w:p>
    <w:p w14:paraId="2D358F60" w14:textId="39DB898D" w:rsidR="00722B19" w:rsidRPr="009D63AA" w:rsidRDefault="002C0334" w:rsidP="000C2C64">
      <w:pPr>
        <w:spacing w:after="0" w:line="276" w:lineRule="auto"/>
        <w:rPr>
          <w:rFonts w:ascii="Times New Roman" w:hAnsi="Times New Roman" w:cs="Times New Roman"/>
        </w:rPr>
      </w:pPr>
      <w:r w:rsidRPr="009D63AA">
        <w:rPr>
          <w:rFonts w:ascii="Times New Roman" w:hAnsi="Times New Roman" w:cs="Times New Roman"/>
        </w:rPr>
        <w:t>T</w:t>
      </w:r>
      <w:r w:rsidR="00722B19" w:rsidRPr="009D63AA">
        <w:rPr>
          <w:rFonts w:ascii="Times New Roman" w:hAnsi="Times New Roman" w:cs="Times New Roman"/>
        </w:rPr>
        <w:t>asarım projesi</w:t>
      </w:r>
      <w:r w:rsidR="005B3389" w:rsidRPr="009D63AA">
        <w:rPr>
          <w:rFonts w:ascii="Times New Roman" w:hAnsi="Times New Roman" w:cs="Times New Roman"/>
        </w:rPr>
        <w:t xml:space="preserve">nin bağlı olunan lisans ders planındaki hangi </w:t>
      </w:r>
      <w:r w:rsidR="00D469EC" w:rsidRPr="009D63AA">
        <w:rPr>
          <w:rFonts w:ascii="Times New Roman" w:hAnsi="Times New Roman" w:cs="Times New Roman"/>
          <w:b/>
          <w:i/>
          <w:u w:val="single"/>
        </w:rPr>
        <w:t>END kodlu</w:t>
      </w:r>
      <w:r w:rsidR="00D469EC" w:rsidRPr="009D63AA">
        <w:rPr>
          <w:rFonts w:ascii="Times New Roman" w:hAnsi="Times New Roman" w:cs="Times New Roman"/>
        </w:rPr>
        <w:t xml:space="preserve"> </w:t>
      </w:r>
      <w:r w:rsidR="005B3389" w:rsidRPr="00EF1C7E">
        <w:rPr>
          <w:rFonts w:ascii="Times New Roman" w:hAnsi="Times New Roman" w:cs="Times New Roman"/>
        </w:rPr>
        <w:t>ders</w:t>
      </w:r>
      <w:r w:rsidR="00D023E1" w:rsidRPr="00EF1C7E">
        <w:rPr>
          <w:rFonts w:ascii="Times New Roman" w:hAnsi="Times New Roman" w:cs="Times New Roman"/>
        </w:rPr>
        <w:t xml:space="preserve">lerle </w:t>
      </w:r>
      <w:r w:rsidR="00B8488E" w:rsidRPr="00EF1C7E">
        <w:rPr>
          <w:rFonts w:ascii="Times New Roman" w:hAnsi="Times New Roman" w:cs="Times New Roman"/>
          <w:u w:val="single"/>
        </w:rPr>
        <w:t>DOĞRUDAN</w:t>
      </w:r>
      <w:r w:rsidR="00B8488E" w:rsidRPr="00EF1C7E">
        <w:rPr>
          <w:rFonts w:ascii="Times New Roman" w:hAnsi="Times New Roman" w:cs="Times New Roman"/>
        </w:rPr>
        <w:t xml:space="preserve"> </w:t>
      </w:r>
      <w:r w:rsidR="00D023E1" w:rsidRPr="00EF1C7E">
        <w:rPr>
          <w:rFonts w:ascii="Times New Roman" w:hAnsi="Times New Roman" w:cs="Times New Roman"/>
        </w:rPr>
        <w:t>ilişkili</w:t>
      </w:r>
      <w:r w:rsidR="00D023E1" w:rsidRPr="009D63AA">
        <w:rPr>
          <w:rFonts w:ascii="Times New Roman" w:hAnsi="Times New Roman" w:cs="Times New Roman"/>
        </w:rPr>
        <w:t xml:space="preserve"> olduğu</w:t>
      </w:r>
      <w:r w:rsidR="00120E54" w:rsidRPr="009D63AA">
        <w:rPr>
          <w:rFonts w:ascii="Times New Roman" w:hAnsi="Times New Roman" w:cs="Times New Roman"/>
        </w:rPr>
        <w:t>nun belirtilmesi</w:t>
      </w:r>
      <w:r w:rsidR="00722B19" w:rsidRPr="009D63AA">
        <w:rPr>
          <w:rFonts w:ascii="Times New Roman" w:hAnsi="Times New Roman" w:cs="Times New Roman"/>
        </w:rPr>
        <w:t>:</w:t>
      </w:r>
    </w:p>
    <w:p w14:paraId="3FA66095" w14:textId="5BF7FA4C" w:rsidR="007F3C54" w:rsidRPr="0030548F" w:rsidRDefault="00000000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9692748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F3C54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7F3C54" w:rsidRPr="0030548F">
        <w:rPr>
          <w:rFonts w:ascii="Times New Roman" w:hAnsi="Times New Roman" w:cs="Times New Roman"/>
          <w:sz w:val="20"/>
        </w:rPr>
        <w:t xml:space="preserve">  Endüstri Mühendisliğine Giriş ve Etik</w:t>
      </w:r>
      <w:r w:rsidR="001839C1" w:rsidRPr="0030548F">
        <w:rPr>
          <w:rFonts w:ascii="Times New Roman" w:hAnsi="Times New Roman" w:cs="Times New Roman"/>
          <w:sz w:val="20"/>
        </w:rPr>
        <w:t xml:space="preserve"> (Introduc</w:t>
      </w:r>
      <w:r w:rsidR="009859BA" w:rsidRPr="0030548F">
        <w:rPr>
          <w:rFonts w:ascii="Times New Roman" w:hAnsi="Times New Roman" w:cs="Times New Roman"/>
          <w:sz w:val="20"/>
        </w:rPr>
        <w:t>tion to Industrial Engineering and</w:t>
      </w:r>
      <w:r w:rsidR="001839C1" w:rsidRPr="0030548F">
        <w:rPr>
          <w:rFonts w:ascii="Times New Roman" w:hAnsi="Times New Roman" w:cs="Times New Roman"/>
          <w:sz w:val="20"/>
        </w:rPr>
        <w:t xml:space="preserve"> Ethics)</w:t>
      </w:r>
    </w:p>
    <w:p w14:paraId="65000DB7" w14:textId="77B4E5D5" w:rsidR="000600FF" w:rsidRPr="0030548F" w:rsidRDefault="00000000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16742470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600FF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0600FF" w:rsidRPr="0030548F">
        <w:rPr>
          <w:rFonts w:ascii="Times New Roman" w:hAnsi="Times New Roman" w:cs="Times New Roman"/>
          <w:sz w:val="20"/>
        </w:rPr>
        <w:t xml:space="preserve">  İmalat Sistemlerine Giriş</w:t>
      </w:r>
      <w:r w:rsidR="001839C1" w:rsidRPr="0030548F">
        <w:rPr>
          <w:rFonts w:ascii="Times New Roman" w:hAnsi="Times New Roman" w:cs="Times New Roman"/>
          <w:sz w:val="20"/>
        </w:rPr>
        <w:t xml:space="preserve"> (Introduction to Manufacturing Systems)</w:t>
      </w:r>
    </w:p>
    <w:p w14:paraId="57F603CF" w14:textId="2CC74740" w:rsidR="009A64DE" w:rsidRPr="0030548F" w:rsidRDefault="00000000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6706840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A64DE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9A64DE" w:rsidRPr="0030548F">
        <w:rPr>
          <w:rFonts w:ascii="Times New Roman" w:hAnsi="Times New Roman" w:cs="Times New Roman"/>
          <w:sz w:val="20"/>
        </w:rPr>
        <w:t xml:space="preserve">  Endüstriyel Sistemlerde Veri Yönetimi</w:t>
      </w:r>
      <w:r w:rsidR="001839C1" w:rsidRPr="0030548F">
        <w:rPr>
          <w:rFonts w:ascii="Times New Roman" w:hAnsi="Times New Roman" w:cs="Times New Roman"/>
          <w:sz w:val="20"/>
        </w:rPr>
        <w:t xml:space="preserve"> (Data Management in Industrial Systems)</w:t>
      </w:r>
    </w:p>
    <w:p w14:paraId="1F097F72" w14:textId="33DDB111" w:rsidR="00120E54" w:rsidRPr="0030548F" w:rsidRDefault="00000000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2685897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20E54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120E54" w:rsidRPr="0030548F">
        <w:rPr>
          <w:rFonts w:ascii="Times New Roman" w:hAnsi="Times New Roman" w:cs="Times New Roman"/>
          <w:sz w:val="20"/>
        </w:rPr>
        <w:t xml:space="preserve">  Sistem Düşüncesi ve Analizi</w:t>
      </w:r>
      <w:r w:rsidR="001839C1" w:rsidRPr="0030548F">
        <w:rPr>
          <w:rFonts w:ascii="Times New Roman" w:hAnsi="Times New Roman" w:cs="Times New Roman"/>
          <w:sz w:val="20"/>
        </w:rPr>
        <w:t xml:space="preserve"> (System Thinking and Analysis)</w:t>
      </w:r>
    </w:p>
    <w:p w14:paraId="1358DB41" w14:textId="74CE7611" w:rsidR="0098408D" w:rsidRPr="0030548F" w:rsidRDefault="00000000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10528149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F3C54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98408D" w:rsidRPr="0030548F">
        <w:rPr>
          <w:rFonts w:ascii="Times New Roman" w:hAnsi="Times New Roman" w:cs="Times New Roman"/>
          <w:sz w:val="20"/>
        </w:rPr>
        <w:t xml:space="preserve">  </w:t>
      </w:r>
      <w:r w:rsidR="00120E54" w:rsidRPr="0030548F">
        <w:rPr>
          <w:rFonts w:ascii="Times New Roman" w:hAnsi="Times New Roman" w:cs="Times New Roman"/>
          <w:sz w:val="20"/>
        </w:rPr>
        <w:t>Olasılık Kuramı (Theory of Probability)</w:t>
      </w:r>
    </w:p>
    <w:p w14:paraId="37D7693E" w14:textId="086913C6" w:rsidR="004C40CD" w:rsidRPr="0030548F" w:rsidRDefault="00000000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15779803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408D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98408D" w:rsidRPr="0030548F">
        <w:rPr>
          <w:rFonts w:ascii="Times New Roman" w:hAnsi="Times New Roman" w:cs="Times New Roman"/>
          <w:sz w:val="20"/>
        </w:rPr>
        <w:t xml:space="preserve">  İşbilim</w:t>
      </w:r>
      <w:r w:rsidR="001839C1" w:rsidRPr="0030548F">
        <w:rPr>
          <w:rFonts w:ascii="Times New Roman" w:hAnsi="Times New Roman" w:cs="Times New Roman"/>
          <w:sz w:val="20"/>
        </w:rPr>
        <w:t xml:space="preserve"> (Ergonomics)</w:t>
      </w:r>
    </w:p>
    <w:p w14:paraId="5DED4278" w14:textId="7DCDC88C" w:rsidR="004C40CD" w:rsidRPr="0030548F" w:rsidRDefault="00000000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15141491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40CD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4C40CD" w:rsidRPr="0030548F">
        <w:rPr>
          <w:rFonts w:ascii="Times New Roman" w:hAnsi="Times New Roman" w:cs="Times New Roman"/>
          <w:sz w:val="20"/>
        </w:rPr>
        <w:t xml:space="preserve">  İstatistik</w:t>
      </w:r>
      <w:r w:rsidR="001839C1" w:rsidRPr="0030548F">
        <w:rPr>
          <w:rFonts w:ascii="Times New Roman" w:hAnsi="Times New Roman" w:cs="Times New Roman"/>
          <w:sz w:val="20"/>
        </w:rPr>
        <w:t xml:space="preserve"> (Statistics)</w:t>
      </w:r>
    </w:p>
    <w:p w14:paraId="15AF14AB" w14:textId="7ED9E83B" w:rsidR="0098408D" w:rsidRPr="0030548F" w:rsidRDefault="00000000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330062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408D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98408D" w:rsidRPr="0030548F">
        <w:rPr>
          <w:rFonts w:ascii="Times New Roman" w:hAnsi="Times New Roman" w:cs="Times New Roman"/>
          <w:sz w:val="20"/>
        </w:rPr>
        <w:t xml:space="preserve">  Yöneylem Araştırması I</w:t>
      </w:r>
      <w:r w:rsidR="001839C1" w:rsidRPr="0030548F">
        <w:rPr>
          <w:rFonts w:ascii="Times New Roman" w:hAnsi="Times New Roman" w:cs="Times New Roman"/>
          <w:sz w:val="20"/>
        </w:rPr>
        <w:t xml:space="preserve"> (Operations Research I)</w:t>
      </w:r>
    </w:p>
    <w:p w14:paraId="63DB204C" w14:textId="2AFC811B" w:rsidR="005172EB" w:rsidRPr="0030548F" w:rsidRDefault="00000000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4853930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172EB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5172EB" w:rsidRPr="0030548F">
        <w:rPr>
          <w:rFonts w:ascii="Times New Roman" w:hAnsi="Times New Roman" w:cs="Times New Roman"/>
          <w:sz w:val="20"/>
        </w:rPr>
        <w:t xml:space="preserve">  Python’da Endüstri Mühendisliği Uygulamaları</w:t>
      </w:r>
      <w:r w:rsidR="001839C1" w:rsidRPr="0030548F">
        <w:rPr>
          <w:rFonts w:ascii="Times New Roman" w:hAnsi="Times New Roman" w:cs="Times New Roman"/>
          <w:sz w:val="20"/>
        </w:rPr>
        <w:t xml:space="preserve"> (Industrial Engineering Applications in Python)</w:t>
      </w:r>
    </w:p>
    <w:p w14:paraId="772F123A" w14:textId="14B900EA" w:rsidR="005172EB" w:rsidRPr="0030548F" w:rsidRDefault="00000000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6562777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40CD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4C40CD" w:rsidRPr="0030548F">
        <w:rPr>
          <w:rFonts w:ascii="Times New Roman" w:hAnsi="Times New Roman" w:cs="Times New Roman"/>
          <w:sz w:val="20"/>
        </w:rPr>
        <w:t xml:space="preserve">  İş Etüdü ve </w:t>
      </w:r>
      <w:r w:rsidR="001839C1" w:rsidRPr="0030548F">
        <w:rPr>
          <w:rFonts w:ascii="Times New Roman" w:hAnsi="Times New Roman" w:cs="Times New Roman"/>
          <w:sz w:val="20"/>
        </w:rPr>
        <w:t>Tasarım</w:t>
      </w:r>
      <w:r w:rsidR="004C40CD" w:rsidRPr="0030548F">
        <w:rPr>
          <w:rFonts w:ascii="Times New Roman" w:hAnsi="Times New Roman" w:cs="Times New Roman"/>
          <w:sz w:val="20"/>
        </w:rPr>
        <w:t>ı</w:t>
      </w:r>
      <w:r w:rsidR="001839C1" w:rsidRPr="0030548F">
        <w:rPr>
          <w:rFonts w:ascii="Times New Roman" w:hAnsi="Times New Roman" w:cs="Times New Roman"/>
          <w:sz w:val="20"/>
        </w:rPr>
        <w:t xml:space="preserve"> (Work Analysis and Design)</w:t>
      </w:r>
    </w:p>
    <w:p w14:paraId="3D467254" w14:textId="21F0F2DB" w:rsidR="0098408D" w:rsidRPr="0030548F" w:rsidRDefault="00000000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15229381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408D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98408D" w:rsidRPr="0030548F">
        <w:rPr>
          <w:rFonts w:ascii="Times New Roman" w:hAnsi="Times New Roman" w:cs="Times New Roman"/>
          <w:sz w:val="20"/>
        </w:rPr>
        <w:t xml:space="preserve">  Üretim Planlama ve Kontrol</w:t>
      </w:r>
      <w:r w:rsidR="001839C1" w:rsidRPr="0030548F">
        <w:rPr>
          <w:rFonts w:ascii="Times New Roman" w:hAnsi="Times New Roman" w:cs="Times New Roman"/>
          <w:sz w:val="20"/>
        </w:rPr>
        <w:t xml:space="preserve"> (Production Planning</w:t>
      </w:r>
      <w:r w:rsidR="009859BA" w:rsidRPr="0030548F">
        <w:rPr>
          <w:rFonts w:ascii="Times New Roman" w:hAnsi="Times New Roman" w:cs="Times New Roman"/>
          <w:sz w:val="20"/>
        </w:rPr>
        <w:t xml:space="preserve"> and </w:t>
      </w:r>
      <w:r w:rsidR="001839C1" w:rsidRPr="0030548F">
        <w:rPr>
          <w:rFonts w:ascii="Times New Roman" w:hAnsi="Times New Roman" w:cs="Times New Roman"/>
          <w:sz w:val="20"/>
        </w:rPr>
        <w:t>Control)</w:t>
      </w:r>
    </w:p>
    <w:p w14:paraId="7DF30B79" w14:textId="61FC20DC" w:rsidR="004C40CD" w:rsidRPr="0030548F" w:rsidRDefault="00000000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15408944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40CD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4C40CD" w:rsidRPr="0030548F">
        <w:rPr>
          <w:rFonts w:ascii="Times New Roman" w:hAnsi="Times New Roman" w:cs="Times New Roman"/>
          <w:sz w:val="20"/>
        </w:rPr>
        <w:t xml:space="preserve">  Operations Research II</w:t>
      </w:r>
      <w:r w:rsidR="001839C1" w:rsidRPr="0030548F">
        <w:rPr>
          <w:rFonts w:ascii="Times New Roman" w:hAnsi="Times New Roman" w:cs="Times New Roman"/>
          <w:sz w:val="20"/>
        </w:rPr>
        <w:t xml:space="preserve"> (Operations Research II)</w:t>
      </w:r>
    </w:p>
    <w:p w14:paraId="79C1F3D5" w14:textId="642AB6C3" w:rsidR="0098408D" w:rsidRPr="0030548F" w:rsidRDefault="00000000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10973644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408D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98408D" w:rsidRPr="0030548F">
        <w:rPr>
          <w:rFonts w:ascii="Times New Roman" w:hAnsi="Times New Roman" w:cs="Times New Roman"/>
          <w:sz w:val="20"/>
        </w:rPr>
        <w:t xml:space="preserve">  </w:t>
      </w:r>
      <w:r w:rsidR="001839C1" w:rsidRPr="0030548F">
        <w:rPr>
          <w:rFonts w:ascii="Times New Roman" w:hAnsi="Times New Roman" w:cs="Times New Roman"/>
          <w:sz w:val="20"/>
        </w:rPr>
        <w:t>İşletmeler için Veri Analitiği (</w:t>
      </w:r>
      <w:r w:rsidR="0098408D" w:rsidRPr="0030548F">
        <w:rPr>
          <w:rFonts w:ascii="Times New Roman" w:hAnsi="Times New Roman" w:cs="Times New Roman"/>
          <w:sz w:val="20"/>
        </w:rPr>
        <w:t>Data Analytics for Business</w:t>
      </w:r>
      <w:r w:rsidR="001839C1" w:rsidRPr="0030548F">
        <w:rPr>
          <w:rFonts w:ascii="Times New Roman" w:hAnsi="Times New Roman" w:cs="Times New Roman"/>
          <w:sz w:val="20"/>
        </w:rPr>
        <w:t>)</w:t>
      </w:r>
    </w:p>
    <w:p w14:paraId="2E58B953" w14:textId="5771C0C5" w:rsidR="00765C91" w:rsidRPr="0030548F" w:rsidRDefault="00000000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10783238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65C91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765C91" w:rsidRPr="0030548F">
        <w:rPr>
          <w:rFonts w:ascii="Times New Roman" w:hAnsi="Times New Roman" w:cs="Times New Roman"/>
          <w:sz w:val="20"/>
        </w:rPr>
        <w:t xml:space="preserve">  </w:t>
      </w:r>
      <w:r w:rsidR="001839C1" w:rsidRPr="0030548F">
        <w:rPr>
          <w:rFonts w:ascii="Times New Roman" w:hAnsi="Times New Roman" w:cs="Times New Roman"/>
          <w:sz w:val="20"/>
        </w:rPr>
        <w:t>Engineering Economics (</w:t>
      </w:r>
      <w:r w:rsidR="00765C91" w:rsidRPr="0030548F">
        <w:rPr>
          <w:rFonts w:ascii="Times New Roman" w:hAnsi="Times New Roman" w:cs="Times New Roman"/>
          <w:sz w:val="20"/>
        </w:rPr>
        <w:t>Mühendislik Ekonomisi</w:t>
      </w:r>
      <w:r w:rsidR="001839C1" w:rsidRPr="0030548F">
        <w:rPr>
          <w:rFonts w:ascii="Times New Roman" w:hAnsi="Times New Roman" w:cs="Times New Roman"/>
          <w:sz w:val="20"/>
        </w:rPr>
        <w:t>)</w:t>
      </w:r>
    </w:p>
    <w:p w14:paraId="11EF7B1F" w14:textId="71825EB9" w:rsidR="004C40CD" w:rsidRPr="0030548F" w:rsidRDefault="00000000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18860144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40CD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4C40CD" w:rsidRPr="0030548F">
        <w:rPr>
          <w:rFonts w:ascii="Times New Roman" w:hAnsi="Times New Roman" w:cs="Times New Roman"/>
          <w:sz w:val="20"/>
        </w:rPr>
        <w:t xml:space="preserve">  Sistem Simülasyonu</w:t>
      </w:r>
      <w:r w:rsidR="00003B16" w:rsidRPr="0030548F">
        <w:rPr>
          <w:rFonts w:ascii="Times New Roman" w:hAnsi="Times New Roman" w:cs="Times New Roman"/>
          <w:sz w:val="20"/>
        </w:rPr>
        <w:t xml:space="preserve"> (System Simulation)</w:t>
      </w:r>
    </w:p>
    <w:p w14:paraId="7D2D2EDA" w14:textId="1336AE6E" w:rsidR="00EF4627" w:rsidRPr="0030548F" w:rsidRDefault="00000000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18314416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F4627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EF4627" w:rsidRPr="0030548F">
        <w:rPr>
          <w:rFonts w:ascii="Times New Roman" w:hAnsi="Times New Roman" w:cs="Times New Roman"/>
          <w:sz w:val="20"/>
        </w:rPr>
        <w:t xml:space="preserve">  Kalite Mühendisliği</w:t>
      </w:r>
      <w:r w:rsidR="00003B16" w:rsidRPr="0030548F">
        <w:rPr>
          <w:rFonts w:ascii="Times New Roman" w:hAnsi="Times New Roman" w:cs="Times New Roman"/>
          <w:sz w:val="20"/>
        </w:rPr>
        <w:t xml:space="preserve"> (Quality Engineering)</w:t>
      </w:r>
    </w:p>
    <w:p w14:paraId="5AE7385C" w14:textId="5293AEA5" w:rsidR="0098408D" w:rsidRPr="0030548F" w:rsidRDefault="00000000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10694153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408D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98408D" w:rsidRPr="0030548F">
        <w:rPr>
          <w:rFonts w:ascii="Times New Roman" w:hAnsi="Times New Roman" w:cs="Times New Roman"/>
          <w:sz w:val="20"/>
        </w:rPr>
        <w:t xml:space="preserve">  Bütünleşik Üretim Sistemleri</w:t>
      </w:r>
      <w:r w:rsidR="00003B16" w:rsidRPr="0030548F">
        <w:rPr>
          <w:rFonts w:ascii="Times New Roman" w:hAnsi="Times New Roman" w:cs="Times New Roman"/>
          <w:sz w:val="20"/>
        </w:rPr>
        <w:t xml:space="preserve"> (Integrated Manufacturing Systems)</w:t>
      </w:r>
    </w:p>
    <w:p w14:paraId="2763D790" w14:textId="2875F206" w:rsidR="0098408D" w:rsidRPr="0030548F" w:rsidRDefault="00000000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20387766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408D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98408D" w:rsidRPr="0030548F">
        <w:rPr>
          <w:rFonts w:ascii="Times New Roman" w:hAnsi="Times New Roman" w:cs="Times New Roman"/>
          <w:sz w:val="20"/>
        </w:rPr>
        <w:t xml:space="preserve">  Yönetim ve Organizasyon</w:t>
      </w:r>
      <w:r w:rsidR="00003B16" w:rsidRPr="0030548F">
        <w:rPr>
          <w:rFonts w:ascii="Times New Roman" w:hAnsi="Times New Roman" w:cs="Times New Roman"/>
          <w:sz w:val="20"/>
        </w:rPr>
        <w:t xml:space="preserve"> (Management and Organization)</w:t>
      </w:r>
    </w:p>
    <w:p w14:paraId="46A3DD06" w14:textId="1386A953" w:rsidR="0098408D" w:rsidRPr="0030548F" w:rsidRDefault="00000000" w:rsidP="00F13569">
      <w:pPr>
        <w:spacing w:after="0" w:line="240" w:lineRule="auto"/>
        <w:ind w:left="357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8038956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408D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98408D" w:rsidRPr="0030548F">
        <w:rPr>
          <w:rFonts w:ascii="Times New Roman" w:hAnsi="Times New Roman" w:cs="Times New Roman"/>
          <w:sz w:val="20"/>
        </w:rPr>
        <w:t xml:space="preserve">  İnsan Kaynakları Yönetiminin Temelleri</w:t>
      </w:r>
      <w:r w:rsidR="00003B16" w:rsidRPr="0030548F">
        <w:rPr>
          <w:rFonts w:ascii="Times New Roman" w:hAnsi="Times New Roman" w:cs="Times New Roman"/>
          <w:sz w:val="20"/>
        </w:rPr>
        <w:t xml:space="preserve"> (Human Resource Management)</w:t>
      </w:r>
    </w:p>
    <w:p w14:paraId="469E1852" w14:textId="2CBA685A" w:rsidR="006B1C3D" w:rsidRPr="009D63AA" w:rsidRDefault="00000000" w:rsidP="00F42CDA">
      <w:pPr>
        <w:spacing w:after="0" w:line="240" w:lineRule="auto"/>
        <w:ind w:left="357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  <w:sz w:val="20"/>
          </w:rPr>
          <w:id w:val="-591822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408D" w:rsidRPr="0030548F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98408D" w:rsidRPr="0030548F">
        <w:rPr>
          <w:rFonts w:ascii="Times New Roman" w:hAnsi="Times New Roman" w:cs="Times New Roman"/>
          <w:sz w:val="20"/>
        </w:rPr>
        <w:t xml:space="preserve">  Diğer (</w:t>
      </w:r>
      <w:r w:rsidR="00596774" w:rsidRPr="0030548F">
        <w:rPr>
          <w:rFonts w:ascii="Times New Roman" w:hAnsi="Times New Roman" w:cs="Times New Roman"/>
          <w:sz w:val="20"/>
        </w:rPr>
        <w:t xml:space="preserve">Seçmeli dersleri </w:t>
      </w:r>
      <w:r w:rsidR="00F42CDA">
        <w:rPr>
          <w:rFonts w:ascii="Times New Roman" w:hAnsi="Times New Roman" w:cs="Times New Roman"/>
          <w:sz w:val="20"/>
        </w:rPr>
        <w:t>lütfen belirtiniz):</w:t>
      </w:r>
    </w:p>
    <w:sectPr w:rsidR="006B1C3D" w:rsidRPr="009D63AA" w:rsidSect="00813AC8">
      <w:footerReference w:type="default" r:id="rId10"/>
      <w:pgSz w:w="12240" w:h="15840"/>
      <w:pgMar w:top="1276" w:right="1276" w:bottom="1276" w:left="1276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D0087" w14:textId="77777777" w:rsidR="00926581" w:rsidRDefault="00926581" w:rsidP="001D1D1C">
      <w:pPr>
        <w:spacing w:after="0" w:line="240" w:lineRule="auto"/>
      </w:pPr>
      <w:r>
        <w:separator/>
      </w:r>
    </w:p>
  </w:endnote>
  <w:endnote w:type="continuationSeparator" w:id="0">
    <w:p w14:paraId="6EC24B1C" w14:textId="77777777" w:rsidR="00926581" w:rsidRDefault="00926581" w:rsidP="001D1D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092" w:type="dxa"/>
      <w:tblInd w:w="-147" w:type="dxa"/>
      <w:tblLook w:val="04A0" w:firstRow="1" w:lastRow="0" w:firstColumn="1" w:lastColumn="0" w:noHBand="0" w:noVBand="1"/>
    </w:tblPr>
    <w:tblGrid>
      <w:gridCol w:w="1134"/>
      <w:gridCol w:w="2041"/>
      <w:gridCol w:w="1134"/>
      <w:gridCol w:w="2041"/>
      <w:gridCol w:w="567"/>
      <w:gridCol w:w="1134"/>
      <w:gridCol w:w="2041"/>
    </w:tblGrid>
    <w:tr w:rsidR="00F42CDA" w14:paraId="69F820E8" w14:textId="77777777" w:rsidTr="00F42CDA">
      <w:tc>
        <w:tcPr>
          <w:tcW w:w="6350" w:type="dxa"/>
          <w:gridSpan w:val="4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14:paraId="729EF1EE" w14:textId="77777777" w:rsidR="00F42CDA" w:rsidRDefault="00F42CDA" w:rsidP="00F42CDA">
          <w:pPr>
            <w:spacing w:line="276" w:lineRule="auto"/>
            <w:jc w:val="center"/>
            <w:rPr>
              <w:rFonts w:ascii="Times New Roman" w:hAnsi="Times New Roman" w:cs="Times New Roman"/>
            </w:rPr>
          </w:pPr>
          <w:r w:rsidRPr="006B1C3D">
            <w:rPr>
              <w:rFonts w:ascii="Times New Roman" w:hAnsi="Times New Roman" w:cs="Times New Roman"/>
              <w:b/>
            </w:rPr>
            <w:t>Proje Grubu Üyeleri</w:t>
          </w:r>
        </w:p>
      </w:tc>
      <w:tc>
        <w:tcPr>
          <w:tcW w:w="567" w:type="dxa"/>
          <w:tcBorders>
            <w:top w:val="nil"/>
            <w:left w:val="single" w:sz="6" w:space="0" w:color="auto"/>
            <w:bottom w:val="nil"/>
            <w:right w:val="single" w:sz="6" w:space="0" w:color="auto"/>
          </w:tcBorders>
        </w:tcPr>
        <w:p w14:paraId="56B433C4" w14:textId="77777777" w:rsidR="00F42CDA" w:rsidRPr="009D63AA" w:rsidRDefault="00F42CDA" w:rsidP="00F42CDA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</w:p>
      </w:tc>
      <w:tc>
        <w:tcPr>
          <w:tcW w:w="3175" w:type="dxa"/>
          <w:gridSpan w:val="2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14:paraId="5A32CD3A" w14:textId="77777777" w:rsidR="00F42CDA" w:rsidRDefault="00F42CDA" w:rsidP="00F42CDA">
          <w:pPr>
            <w:spacing w:line="276" w:lineRule="auto"/>
            <w:jc w:val="center"/>
            <w:rPr>
              <w:rFonts w:ascii="Times New Roman" w:hAnsi="Times New Roman" w:cs="Times New Roman"/>
            </w:rPr>
          </w:pPr>
          <w:r w:rsidRPr="006B1C3D">
            <w:rPr>
              <w:rFonts w:ascii="Times New Roman" w:hAnsi="Times New Roman" w:cs="Times New Roman"/>
              <w:b/>
            </w:rPr>
            <w:t>Danışman</w:t>
          </w:r>
        </w:p>
      </w:tc>
    </w:tr>
    <w:tr w:rsidR="00F42CDA" w14:paraId="3DC235B8" w14:textId="77777777" w:rsidTr="00305003">
      <w:trPr>
        <w:trHeight w:val="567"/>
      </w:trPr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6F134144" w14:textId="77777777" w:rsidR="00F42CDA" w:rsidRDefault="00F42CDA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  <w:r w:rsidRPr="009D63AA">
            <w:rPr>
              <w:rFonts w:ascii="Times New Roman" w:hAnsi="Times New Roman" w:cs="Times New Roman"/>
            </w:rPr>
            <w:t>Ad-Soyad</w:t>
          </w:r>
        </w:p>
      </w:tc>
      <w:tc>
        <w:tcPr>
          <w:tcW w:w="2041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50BBB780" w14:textId="77777777" w:rsidR="00F42CDA" w:rsidRDefault="00F42CDA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4C7B959F" w14:textId="77777777" w:rsidR="00F42CDA" w:rsidRDefault="00F42CDA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  <w:r w:rsidRPr="009D63AA">
            <w:rPr>
              <w:rFonts w:ascii="Times New Roman" w:hAnsi="Times New Roman" w:cs="Times New Roman"/>
            </w:rPr>
            <w:t>Ad-Soyad</w:t>
          </w:r>
        </w:p>
      </w:tc>
      <w:tc>
        <w:tcPr>
          <w:tcW w:w="2041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3C27D2B9" w14:textId="77777777" w:rsidR="00F42CDA" w:rsidRDefault="00F42CDA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</w:p>
      </w:tc>
      <w:tc>
        <w:tcPr>
          <w:tcW w:w="567" w:type="dxa"/>
          <w:tcBorders>
            <w:top w:val="nil"/>
            <w:left w:val="single" w:sz="6" w:space="0" w:color="auto"/>
            <w:bottom w:val="nil"/>
            <w:right w:val="single" w:sz="6" w:space="0" w:color="auto"/>
          </w:tcBorders>
          <w:vAlign w:val="center"/>
        </w:tcPr>
        <w:p w14:paraId="5ECBD481" w14:textId="77777777" w:rsidR="00F42CDA" w:rsidRPr="009D63AA" w:rsidRDefault="00F42CDA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4CA435C6" w14:textId="77777777" w:rsidR="00F42CDA" w:rsidRDefault="00F42CDA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  <w:r w:rsidRPr="009D63AA">
            <w:rPr>
              <w:rFonts w:ascii="Times New Roman" w:hAnsi="Times New Roman" w:cs="Times New Roman"/>
            </w:rPr>
            <w:t>Ad-Soyad</w:t>
          </w:r>
        </w:p>
      </w:tc>
      <w:tc>
        <w:tcPr>
          <w:tcW w:w="2041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14:paraId="52AFCFC2" w14:textId="77777777" w:rsidR="00F42CDA" w:rsidRDefault="00F42CDA" w:rsidP="00F42CDA">
          <w:pPr>
            <w:spacing w:line="276" w:lineRule="auto"/>
            <w:jc w:val="center"/>
            <w:rPr>
              <w:rFonts w:ascii="Times New Roman" w:hAnsi="Times New Roman" w:cs="Times New Roman"/>
            </w:rPr>
          </w:pPr>
        </w:p>
      </w:tc>
    </w:tr>
    <w:tr w:rsidR="00F42CDA" w14:paraId="36364AEC" w14:textId="77777777" w:rsidTr="00305003">
      <w:trPr>
        <w:trHeight w:val="680"/>
      </w:trPr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5E93B16D" w14:textId="77777777" w:rsidR="00F42CDA" w:rsidRDefault="00F42CDA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  <w:r w:rsidRPr="009D63AA">
            <w:rPr>
              <w:rFonts w:ascii="Times New Roman" w:hAnsi="Times New Roman" w:cs="Times New Roman"/>
            </w:rPr>
            <w:t>İmza</w:t>
          </w:r>
        </w:p>
      </w:tc>
      <w:tc>
        <w:tcPr>
          <w:tcW w:w="2041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630A9DC7" w14:textId="77777777" w:rsidR="00F42CDA" w:rsidRDefault="00F42CDA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2953CCD0" w14:textId="77777777" w:rsidR="00F42CDA" w:rsidRDefault="00F42CDA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  <w:r w:rsidRPr="009D63AA">
            <w:rPr>
              <w:rFonts w:ascii="Times New Roman" w:hAnsi="Times New Roman" w:cs="Times New Roman"/>
            </w:rPr>
            <w:t>İmza</w:t>
          </w:r>
        </w:p>
      </w:tc>
      <w:tc>
        <w:tcPr>
          <w:tcW w:w="2041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0EE50229" w14:textId="77777777" w:rsidR="00F42CDA" w:rsidRDefault="00F42CDA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</w:p>
      </w:tc>
      <w:tc>
        <w:tcPr>
          <w:tcW w:w="567" w:type="dxa"/>
          <w:tcBorders>
            <w:top w:val="nil"/>
            <w:left w:val="single" w:sz="6" w:space="0" w:color="auto"/>
            <w:bottom w:val="nil"/>
            <w:right w:val="single" w:sz="6" w:space="0" w:color="auto"/>
          </w:tcBorders>
          <w:vAlign w:val="center"/>
        </w:tcPr>
        <w:p w14:paraId="02909406" w14:textId="77777777" w:rsidR="00F42CDA" w:rsidRPr="009D63AA" w:rsidRDefault="00F42CDA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7F8B5556" w14:textId="77777777" w:rsidR="00F42CDA" w:rsidRDefault="00F42CDA" w:rsidP="00305003">
          <w:pPr>
            <w:spacing w:line="276" w:lineRule="auto"/>
            <w:jc w:val="right"/>
            <w:rPr>
              <w:rFonts w:ascii="Times New Roman" w:hAnsi="Times New Roman" w:cs="Times New Roman"/>
            </w:rPr>
          </w:pPr>
          <w:r w:rsidRPr="009D63AA">
            <w:rPr>
              <w:rFonts w:ascii="Times New Roman" w:hAnsi="Times New Roman" w:cs="Times New Roman"/>
            </w:rPr>
            <w:t>İmza</w:t>
          </w:r>
        </w:p>
      </w:tc>
      <w:tc>
        <w:tcPr>
          <w:tcW w:w="2041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14:paraId="1F55B610" w14:textId="77777777" w:rsidR="00F42CDA" w:rsidRDefault="00F42CDA" w:rsidP="00F42CDA">
          <w:pPr>
            <w:spacing w:line="276" w:lineRule="auto"/>
            <w:rPr>
              <w:rFonts w:ascii="Times New Roman" w:hAnsi="Times New Roman" w:cs="Times New Roman"/>
            </w:rPr>
          </w:pPr>
        </w:p>
      </w:tc>
    </w:tr>
  </w:tbl>
  <w:p w14:paraId="370C6C2E" w14:textId="77777777" w:rsidR="00F42CDA" w:rsidRDefault="00F42CDA" w:rsidP="00F42C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36D54F" w14:textId="77777777" w:rsidR="00926581" w:rsidRDefault="00926581" w:rsidP="001D1D1C">
      <w:pPr>
        <w:spacing w:after="0" w:line="240" w:lineRule="auto"/>
      </w:pPr>
      <w:r>
        <w:separator/>
      </w:r>
    </w:p>
  </w:footnote>
  <w:footnote w:type="continuationSeparator" w:id="0">
    <w:p w14:paraId="6C5F6E9D" w14:textId="77777777" w:rsidR="00926581" w:rsidRDefault="00926581" w:rsidP="001D1D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8DF82" w14:textId="5FFF2196" w:rsidR="001D1D1C" w:rsidRPr="009D63AA" w:rsidRDefault="001D1D1C" w:rsidP="001A1BB1">
    <w:pPr>
      <w:pBdr>
        <w:bottom w:val="single" w:sz="6" w:space="1" w:color="auto"/>
      </w:pBdr>
      <w:spacing w:after="0" w:line="276" w:lineRule="auto"/>
      <w:jc w:val="center"/>
      <w:rPr>
        <w:rFonts w:ascii="Times New Roman" w:hAnsi="Times New Roman" w:cs="Times New Roman"/>
        <w:b/>
        <w:sz w:val="28"/>
        <w:szCs w:val="28"/>
      </w:rPr>
    </w:pPr>
    <w:r w:rsidRPr="009D63AA">
      <w:rPr>
        <w:rFonts w:ascii="Times New Roman" w:hAnsi="Times New Roman" w:cs="Times New Roman"/>
        <w:b/>
        <w:sz w:val="28"/>
        <w:szCs w:val="28"/>
      </w:rPr>
      <w:t xml:space="preserve">Endüstri Mühendisliği Tasarım Projesi </w:t>
    </w:r>
  </w:p>
  <w:p w14:paraId="33E34765" w14:textId="1B2DD21A" w:rsidR="001D1D1C" w:rsidRPr="009D63AA" w:rsidRDefault="001D1D1C" w:rsidP="001A1BB1">
    <w:pPr>
      <w:pBdr>
        <w:bottom w:val="single" w:sz="6" w:space="1" w:color="auto"/>
      </w:pBdr>
      <w:spacing w:after="0" w:line="276" w:lineRule="auto"/>
      <w:jc w:val="center"/>
      <w:rPr>
        <w:rFonts w:ascii="Times New Roman" w:hAnsi="Times New Roman" w:cs="Times New Roman"/>
        <w:b/>
        <w:sz w:val="28"/>
        <w:szCs w:val="28"/>
      </w:rPr>
    </w:pPr>
    <w:r w:rsidRPr="009D63AA">
      <w:rPr>
        <w:rFonts w:ascii="Times New Roman" w:hAnsi="Times New Roman" w:cs="Times New Roman"/>
        <w:b/>
        <w:sz w:val="28"/>
        <w:szCs w:val="28"/>
      </w:rPr>
      <w:t>Proje Bilgi Formu</w:t>
    </w:r>
  </w:p>
  <w:p w14:paraId="47E1DF79" w14:textId="77777777" w:rsidR="001D1D1C" w:rsidRPr="00EA2BFD" w:rsidRDefault="001D1D1C" w:rsidP="001D1D1C">
    <w:pPr>
      <w:spacing w:after="0" w:line="276" w:lineRule="auto"/>
      <w:jc w:val="center"/>
      <w:rPr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483CF"/>
    <w:multiLevelType w:val="hybridMultilevel"/>
    <w:tmpl w:val="8D02F1D0"/>
    <w:lvl w:ilvl="0" w:tplc="4B30D8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94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ECBE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1833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CEE3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94E2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48E9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C29D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2E5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20FF6"/>
    <w:multiLevelType w:val="hybridMultilevel"/>
    <w:tmpl w:val="178CA818"/>
    <w:lvl w:ilvl="0" w:tplc="38FED5A0">
      <w:start w:val="1"/>
      <w:numFmt w:val="decimal"/>
      <w:lvlText w:val="%1."/>
      <w:lvlJc w:val="left"/>
      <w:pPr>
        <w:ind w:left="720" w:hanging="360"/>
      </w:pPr>
    </w:lvl>
    <w:lvl w:ilvl="1" w:tplc="F2183140">
      <w:start w:val="1"/>
      <w:numFmt w:val="lowerLetter"/>
      <w:lvlText w:val="%2."/>
      <w:lvlJc w:val="left"/>
      <w:pPr>
        <w:ind w:left="1440" w:hanging="360"/>
      </w:pPr>
    </w:lvl>
    <w:lvl w:ilvl="2" w:tplc="D6CE225E">
      <w:start w:val="1"/>
      <w:numFmt w:val="lowerRoman"/>
      <w:lvlText w:val="%3."/>
      <w:lvlJc w:val="right"/>
      <w:pPr>
        <w:ind w:left="2160" w:hanging="180"/>
      </w:pPr>
    </w:lvl>
    <w:lvl w:ilvl="3" w:tplc="D24C5ADC">
      <w:start w:val="1"/>
      <w:numFmt w:val="decimal"/>
      <w:lvlText w:val="%4."/>
      <w:lvlJc w:val="left"/>
      <w:pPr>
        <w:ind w:left="2880" w:hanging="360"/>
      </w:pPr>
    </w:lvl>
    <w:lvl w:ilvl="4" w:tplc="1B2A8A1C">
      <w:start w:val="1"/>
      <w:numFmt w:val="lowerLetter"/>
      <w:lvlText w:val="%5."/>
      <w:lvlJc w:val="left"/>
      <w:pPr>
        <w:ind w:left="3600" w:hanging="360"/>
      </w:pPr>
    </w:lvl>
    <w:lvl w:ilvl="5" w:tplc="EC6698FA">
      <w:start w:val="1"/>
      <w:numFmt w:val="lowerRoman"/>
      <w:lvlText w:val="%6."/>
      <w:lvlJc w:val="right"/>
      <w:pPr>
        <w:ind w:left="4320" w:hanging="180"/>
      </w:pPr>
    </w:lvl>
    <w:lvl w:ilvl="6" w:tplc="581460C6">
      <w:start w:val="1"/>
      <w:numFmt w:val="decimal"/>
      <w:lvlText w:val="%7."/>
      <w:lvlJc w:val="left"/>
      <w:pPr>
        <w:ind w:left="5040" w:hanging="360"/>
      </w:pPr>
    </w:lvl>
    <w:lvl w:ilvl="7" w:tplc="24A42820">
      <w:start w:val="1"/>
      <w:numFmt w:val="lowerLetter"/>
      <w:lvlText w:val="%8."/>
      <w:lvlJc w:val="left"/>
      <w:pPr>
        <w:ind w:left="5760" w:hanging="360"/>
      </w:pPr>
    </w:lvl>
    <w:lvl w:ilvl="8" w:tplc="972CDCF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0FE8F6"/>
    <w:multiLevelType w:val="hybridMultilevel"/>
    <w:tmpl w:val="76D09866"/>
    <w:lvl w:ilvl="0" w:tplc="1F42A3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E46B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8E4A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442F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EA93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2873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380D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98E6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7494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2D40AC"/>
    <w:multiLevelType w:val="hybridMultilevel"/>
    <w:tmpl w:val="88A0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1B0785"/>
    <w:multiLevelType w:val="hybridMultilevel"/>
    <w:tmpl w:val="29D42C16"/>
    <w:lvl w:ilvl="0" w:tplc="366AD8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4C0E7E"/>
    <w:multiLevelType w:val="hybridMultilevel"/>
    <w:tmpl w:val="E0C69566"/>
    <w:lvl w:ilvl="0" w:tplc="06809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40AC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98B1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B6BF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4CFA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F878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E80F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9893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BC86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5535088">
    <w:abstractNumId w:val="5"/>
  </w:num>
  <w:num w:numId="2" w16cid:durableId="1140994294">
    <w:abstractNumId w:val="1"/>
  </w:num>
  <w:num w:numId="3" w16cid:durableId="89588733">
    <w:abstractNumId w:val="0"/>
  </w:num>
  <w:num w:numId="4" w16cid:durableId="1620532353">
    <w:abstractNumId w:val="2"/>
  </w:num>
  <w:num w:numId="5" w16cid:durableId="1650548018">
    <w:abstractNumId w:val="4"/>
  </w:num>
  <w:num w:numId="6" w16cid:durableId="13410824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QztDAwNDCzsDBU0lEKTi0uzszPAymwqAUAU1IW8ywAAAA="/>
  </w:docVars>
  <w:rsids>
    <w:rsidRoot w:val="00D82A8C"/>
    <w:rsid w:val="00002A98"/>
    <w:rsid w:val="00003B16"/>
    <w:rsid w:val="0000678D"/>
    <w:rsid w:val="000600FF"/>
    <w:rsid w:val="00091CEF"/>
    <w:rsid w:val="000C2C64"/>
    <w:rsid w:val="000F4F09"/>
    <w:rsid w:val="000F61FA"/>
    <w:rsid w:val="0011073A"/>
    <w:rsid w:val="00120E54"/>
    <w:rsid w:val="00125D77"/>
    <w:rsid w:val="00126C1E"/>
    <w:rsid w:val="00133700"/>
    <w:rsid w:val="00165835"/>
    <w:rsid w:val="001839C1"/>
    <w:rsid w:val="00194F02"/>
    <w:rsid w:val="001A1BB1"/>
    <w:rsid w:val="001D0FC0"/>
    <w:rsid w:val="001D1D1C"/>
    <w:rsid w:val="00203921"/>
    <w:rsid w:val="00212779"/>
    <w:rsid w:val="00254AA2"/>
    <w:rsid w:val="00267F22"/>
    <w:rsid w:val="002A3619"/>
    <w:rsid w:val="002A408C"/>
    <w:rsid w:val="002C0334"/>
    <w:rsid w:val="002F3BEB"/>
    <w:rsid w:val="00305003"/>
    <w:rsid w:val="0030548F"/>
    <w:rsid w:val="003158B0"/>
    <w:rsid w:val="00330773"/>
    <w:rsid w:val="0037101C"/>
    <w:rsid w:val="00386F09"/>
    <w:rsid w:val="003A765B"/>
    <w:rsid w:val="003B14BA"/>
    <w:rsid w:val="0045050C"/>
    <w:rsid w:val="00457D80"/>
    <w:rsid w:val="0046374D"/>
    <w:rsid w:val="00472739"/>
    <w:rsid w:val="004A6737"/>
    <w:rsid w:val="004C02BF"/>
    <w:rsid w:val="004C40CD"/>
    <w:rsid w:val="004F5E09"/>
    <w:rsid w:val="005172EB"/>
    <w:rsid w:val="00530EB3"/>
    <w:rsid w:val="00596774"/>
    <w:rsid w:val="005B3389"/>
    <w:rsid w:val="005D3ECC"/>
    <w:rsid w:val="005F0310"/>
    <w:rsid w:val="005F4FB7"/>
    <w:rsid w:val="00655E44"/>
    <w:rsid w:val="006B1C3D"/>
    <w:rsid w:val="00711804"/>
    <w:rsid w:val="00711E74"/>
    <w:rsid w:val="00722B19"/>
    <w:rsid w:val="007516CC"/>
    <w:rsid w:val="0076252B"/>
    <w:rsid w:val="00765C91"/>
    <w:rsid w:val="00783730"/>
    <w:rsid w:val="00785F12"/>
    <w:rsid w:val="00790EE4"/>
    <w:rsid w:val="007A712B"/>
    <w:rsid w:val="007F3C54"/>
    <w:rsid w:val="007F3CC3"/>
    <w:rsid w:val="007F52D1"/>
    <w:rsid w:val="00813AC8"/>
    <w:rsid w:val="0082006B"/>
    <w:rsid w:val="00826FF9"/>
    <w:rsid w:val="00832328"/>
    <w:rsid w:val="008538F1"/>
    <w:rsid w:val="008935B8"/>
    <w:rsid w:val="008C47D9"/>
    <w:rsid w:val="008D0564"/>
    <w:rsid w:val="008E5DBE"/>
    <w:rsid w:val="00926581"/>
    <w:rsid w:val="0098408D"/>
    <w:rsid w:val="009859BA"/>
    <w:rsid w:val="00990808"/>
    <w:rsid w:val="009A64DE"/>
    <w:rsid w:val="009A6597"/>
    <w:rsid w:val="009C092D"/>
    <w:rsid w:val="009C18D0"/>
    <w:rsid w:val="009D63AA"/>
    <w:rsid w:val="009E308F"/>
    <w:rsid w:val="00A154D6"/>
    <w:rsid w:val="00A3389F"/>
    <w:rsid w:val="00A34562"/>
    <w:rsid w:val="00A66AF6"/>
    <w:rsid w:val="00A77659"/>
    <w:rsid w:val="00AA7790"/>
    <w:rsid w:val="00AB35E9"/>
    <w:rsid w:val="00AC7C69"/>
    <w:rsid w:val="00AD2811"/>
    <w:rsid w:val="00AD31CF"/>
    <w:rsid w:val="00AD79A3"/>
    <w:rsid w:val="00B60615"/>
    <w:rsid w:val="00B8488E"/>
    <w:rsid w:val="00B97AE7"/>
    <w:rsid w:val="00BB602C"/>
    <w:rsid w:val="00C42A34"/>
    <w:rsid w:val="00C72C72"/>
    <w:rsid w:val="00CD2B30"/>
    <w:rsid w:val="00CD7879"/>
    <w:rsid w:val="00CE20CF"/>
    <w:rsid w:val="00D023E1"/>
    <w:rsid w:val="00D22D70"/>
    <w:rsid w:val="00D30741"/>
    <w:rsid w:val="00D469EC"/>
    <w:rsid w:val="00D530C3"/>
    <w:rsid w:val="00D54EF7"/>
    <w:rsid w:val="00D82A8C"/>
    <w:rsid w:val="00D855BE"/>
    <w:rsid w:val="00DC5E5E"/>
    <w:rsid w:val="00DC61C3"/>
    <w:rsid w:val="00DD5B74"/>
    <w:rsid w:val="00E2D934"/>
    <w:rsid w:val="00E33AFF"/>
    <w:rsid w:val="00E474CD"/>
    <w:rsid w:val="00E816DE"/>
    <w:rsid w:val="00EA2BFD"/>
    <w:rsid w:val="00EB2EF5"/>
    <w:rsid w:val="00EE5785"/>
    <w:rsid w:val="00EF1C7E"/>
    <w:rsid w:val="00EF4627"/>
    <w:rsid w:val="00F13569"/>
    <w:rsid w:val="00F20561"/>
    <w:rsid w:val="00F42CDA"/>
    <w:rsid w:val="00F60116"/>
    <w:rsid w:val="00F7093F"/>
    <w:rsid w:val="00F70B37"/>
    <w:rsid w:val="00F72476"/>
    <w:rsid w:val="00F73146"/>
    <w:rsid w:val="00F757B1"/>
    <w:rsid w:val="00F85BB0"/>
    <w:rsid w:val="00FA2E3F"/>
    <w:rsid w:val="00FA68D0"/>
    <w:rsid w:val="00FC7D13"/>
    <w:rsid w:val="01084174"/>
    <w:rsid w:val="030D8EA6"/>
    <w:rsid w:val="033FC2BA"/>
    <w:rsid w:val="03AD884B"/>
    <w:rsid w:val="03AE9002"/>
    <w:rsid w:val="04DE7CE0"/>
    <w:rsid w:val="0925706F"/>
    <w:rsid w:val="0999A51F"/>
    <w:rsid w:val="0AE64634"/>
    <w:rsid w:val="0BDCA375"/>
    <w:rsid w:val="0FE027B6"/>
    <w:rsid w:val="1131535E"/>
    <w:rsid w:val="13B7D27E"/>
    <w:rsid w:val="19F88D7A"/>
    <w:rsid w:val="1A61D8C1"/>
    <w:rsid w:val="1B853384"/>
    <w:rsid w:val="1BC92740"/>
    <w:rsid w:val="1C6162AC"/>
    <w:rsid w:val="1C68CF52"/>
    <w:rsid w:val="1C85074A"/>
    <w:rsid w:val="1CA7ED32"/>
    <w:rsid w:val="1CD2823C"/>
    <w:rsid w:val="1D2103E5"/>
    <w:rsid w:val="1E0D7C5D"/>
    <w:rsid w:val="1E20D7AB"/>
    <w:rsid w:val="2107BEBC"/>
    <w:rsid w:val="21B5CEDB"/>
    <w:rsid w:val="22464618"/>
    <w:rsid w:val="23EC9E4D"/>
    <w:rsid w:val="2675F337"/>
    <w:rsid w:val="26955142"/>
    <w:rsid w:val="2B784A61"/>
    <w:rsid w:val="2C018734"/>
    <w:rsid w:val="2C82C057"/>
    <w:rsid w:val="2F5F10FD"/>
    <w:rsid w:val="340027C9"/>
    <w:rsid w:val="351076B5"/>
    <w:rsid w:val="359BF82A"/>
    <w:rsid w:val="35EB2776"/>
    <w:rsid w:val="3851A32C"/>
    <w:rsid w:val="394EF878"/>
    <w:rsid w:val="39A5ECE8"/>
    <w:rsid w:val="39EA2E14"/>
    <w:rsid w:val="3E843EF3"/>
    <w:rsid w:val="40200F54"/>
    <w:rsid w:val="41BBDFB5"/>
    <w:rsid w:val="42691822"/>
    <w:rsid w:val="44FB71B6"/>
    <w:rsid w:val="45E142D5"/>
    <w:rsid w:val="482B2139"/>
    <w:rsid w:val="48926698"/>
    <w:rsid w:val="4B928204"/>
    <w:rsid w:val="4C327BA9"/>
    <w:rsid w:val="4D2EE167"/>
    <w:rsid w:val="4D4A7AB2"/>
    <w:rsid w:val="4E15D2AF"/>
    <w:rsid w:val="4E4763B8"/>
    <w:rsid w:val="4F496C2A"/>
    <w:rsid w:val="4FE6AB12"/>
    <w:rsid w:val="507045B4"/>
    <w:rsid w:val="50E53C8B"/>
    <w:rsid w:val="50F682F5"/>
    <w:rsid w:val="5371C210"/>
    <w:rsid w:val="56EE4062"/>
    <w:rsid w:val="58493289"/>
    <w:rsid w:val="58F13BCD"/>
    <w:rsid w:val="5923BCD4"/>
    <w:rsid w:val="5B88CCB5"/>
    <w:rsid w:val="5D8DCDD4"/>
    <w:rsid w:val="60E4AC03"/>
    <w:rsid w:val="63B6992E"/>
    <w:rsid w:val="649999CE"/>
    <w:rsid w:val="65DCA7B8"/>
    <w:rsid w:val="66C14A70"/>
    <w:rsid w:val="679E2088"/>
    <w:rsid w:val="6865ECB0"/>
    <w:rsid w:val="69048082"/>
    <w:rsid w:val="69F8B25D"/>
    <w:rsid w:val="6A01BD11"/>
    <w:rsid w:val="6A3FB801"/>
    <w:rsid w:val="6D1ECA18"/>
    <w:rsid w:val="6F724744"/>
    <w:rsid w:val="6F867F58"/>
    <w:rsid w:val="70839B2D"/>
    <w:rsid w:val="73E59D94"/>
    <w:rsid w:val="747CA390"/>
    <w:rsid w:val="74DEB27E"/>
    <w:rsid w:val="75D8DDA8"/>
    <w:rsid w:val="76FA4369"/>
    <w:rsid w:val="788F1345"/>
    <w:rsid w:val="78FF12FE"/>
    <w:rsid w:val="79D14A3B"/>
    <w:rsid w:val="7A5DC951"/>
    <w:rsid w:val="7B1BA51D"/>
    <w:rsid w:val="7BBB9EC2"/>
    <w:rsid w:val="7E4DB639"/>
    <w:rsid w:val="7F65A962"/>
    <w:rsid w:val="7FD5E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661610"/>
  <w15:chartTrackingRefBased/>
  <w15:docId w15:val="{9E57D90D-9F18-4F50-8A6A-87DEFFBCC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7E4DB639"/>
    <w:rPr>
      <w:lang w:val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7E4DB639"/>
    <w:pPr>
      <w:keepNext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7E4DB639"/>
    <w:pPr>
      <w:keepNext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E4DB639"/>
    <w:pPr>
      <w:keepNext/>
      <w:spacing w:before="40" w:after="0"/>
      <w:outlineLvl w:val="2"/>
    </w:pPr>
    <w:rPr>
      <w:rFonts w:asciiTheme="majorHAnsi" w:eastAsiaTheme="majorEastAsia" w:hAnsiTheme="majorHAnsi" w:cstheme="majorBidi"/>
      <w:color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E4DB639"/>
    <w:pPr>
      <w:keepNext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E4DB639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E4DB639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4D7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E4DB639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E4DB639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E4DB639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2A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7E4DB6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7E4DB639"/>
    <w:rPr>
      <w:rFonts w:ascii="Courier New" w:eastAsia="Times New Roman" w:hAnsi="Courier New" w:cs="Courier New"/>
      <w:noProof w:val="0"/>
      <w:sz w:val="20"/>
      <w:szCs w:val="20"/>
      <w:lang w:val="tr-TR"/>
    </w:rPr>
  </w:style>
  <w:style w:type="character" w:customStyle="1" w:styleId="y2iqfc">
    <w:name w:val="y2iqfc"/>
    <w:basedOn w:val="DefaultParagraphFont"/>
    <w:rsid w:val="00D82A8C"/>
  </w:style>
  <w:style w:type="paragraph" w:styleId="Title">
    <w:name w:val="Title"/>
    <w:basedOn w:val="Normal"/>
    <w:next w:val="Normal"/>
    <w:link w:val="TitleChar"/>
    <w:uiPriority w:val="10"/>
    <w:qFormat/>
    <w:rsid w:val="7E4DB639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7E4DB639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7E4DB639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E4DB639"/>
    <w:pPr>
      <w:spacing w:before="360" w:after="360"/>
      <w:ind w:left="864" w:right="864"/>
      <w:jc w:val="center"/>
    </w:pPr>
    <w:rPr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7E4DB63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7E4DB639"/>
    <w:rPr>
      <w:rFonts w:asciiTheme="majorHAnsi" w:eastAsiaTheme="majorEastAsia" w:hAnsiTheme="majorHAnsi" w:cstheme="majorBidi"/>
      <w:noProof w:val="0"/>
      <w:color w:val="2E74B5" w:themeColor="accent1" w:themeShade="BF"/>
      <w:sz w:val="32"/>
      <w:szCs w:val="32"/>
      <w:lang w:val="tr-TR"/>
    </w:rPr>
  </w:style>
  <w:style w:type="character" w:customStyle="1" w:styleId="Heading2Char">
    <w:name w:val="Heading 2 Char"/>
    <w:basedOn w:val="DefaultParagraphFont"/>
    <w:link w:val="Heading2"/>
    <w:uiPriority w:val="9"/>
    <w:rsid w:val="7E4DB639"/>
    <w:rPr>
      <w:rFonts w:asciiTheme="majorHAnsi" w:eastAsiaTheme="majorEastAsia" w:hAnsiTheme="majorHAnsi" w:cstheme="majorBidi"/>
      <w:noProof w:val="0"/>
      <w:color w:val="2E74B5" w:themeColor="accent1" w:themeShade="BF"/>
      <w:sz w:val="26"/>
      <w:szCs w:val="26"/>
      <w:lang w:val="tr-TR"/>
    </w:rPr>
  </w:style>
  <w:style w:type="character" w:customStyle="1" w:styleId="Heading3Char">
    <w:name w:val="Heading 3 Char"/>
    <w:basedOn w:val="DefaultParagraphFont"/>
    <w:link w:val="Heading3"/>
    <w:uiPriority w:val="9"/>
    <w:rsid w:val="7E4DB639"/>
    <w:rPr>
      <w:rFonts w:asciiTheme="majorHAnsi" w:eastAsiaTheme="majorEastAsia" w:hAnsiTheme="majorHAnsi" w:cstheme="majorBidi"/>
      <w:noProof w:val="0"/>
      <w:color w:val="1F4D78"/>
      <w:sz w:val="24"/>
      <w:szCs w:val="24"/>
      <w:lang w:val="tr-TR"/>
    </w:rPr>
  </w:style>
  <w:style w:type="character" w:customStyle="1" w:styleId="Heading4Char">
    <w:name w:val="Heading 4 Char"/>
    <w:basedOn w:val="DefaultParagraphFont"/>
    <w:link w:val="Heading4"/>
    <w:uiPriority w:val="9"/>
    <w:rsid w:val="7E4DB639"/>
    <w:rPr>
      <w:rFonts w:asciiTheme="majorHAnsi" w:eastAsiaTheme="majorEastAsia" w:hAnsiTheme="majorHAnsi" w:cstheme="majorBidi"/>
      <w:i/>
      <w:iCs/>
      <w:noProof w:val="0"/>
      <w:color w:val="2E74B5" w:themeColor="accent1" w:themeShade="BF"/>
      <w:lang w:val="tr-TR"/>
    </w:rPr>
  </w:style>
  <w:style w:type="character" w:customStyle="1" w:styleId="Heading5Char">
    <w:name w:val="Heading 5 Char"/>
    <w:basedOn w:val="DefaultParagraphFont"/>
    <w:link w:val="Heading5"/>
    <w:uiPriority w:val="9"/>
    <w:rsid w:val="7E4DB639"/>
    <w:rPr>
      <w:rFonts w:asciiTheme="majorHAnsi" w:eastAsiaTheme="majorEastAsia" w:hAnsiTheme="majorHAnsi" w:cstheme="majorBidi"/>
      <w:noProof w:val="0"/>
      <w:color w:val="2E74B5" w:themeColor="accent1" w:themeShade="BF"/>
      <w:lang w:val="tr-TR"/>
    </w:rPr>
  </w:style>
  <w:style w:type="character" w:customStyle="1" w:styleId="Heading6Char">
    <w:name w:val="Heading 6 Char"/>
    <w:basedOn w:val="DefaultParagraphFont"/>
    <w:link w:val="Heading6"/>
    <w:uiPriority w:val="9"/>
    <w:rsid w:val="7E4DB639"/>
    <w:rPr>
      <w:rFonts w:asciiTheme="majorHAnsi" w:eastAsiaTheme="majorEastAsia" w:hAnsiTheme="majorHAnsi" w:cstheme="majorBidi"/>
      <w:noProof w:val="0"/>
      <w:color w:val="1F4D78"/>
      <w:lang w:val="tr-TR"/>
    </w:rPr>
  </w:style>
  <w:style w:type="character" w:customStyle="1" w:styleId="Heading7Char">
    <w:name w:val="Heading 7 Char"/>
    <w:basedOn w:val="DefaultParagraphFont"/>
    <w:link w:val="Heading7"/>
    <w:uiPriority w:val="9"/>
    <w:rsid w:val="7E4DB639"/>
    <w:rPr>
      <w:rFonts w:asciiTheme="majorHAnsi" w:eastAsiaTheme="majorEastAsia" w:hAnsiTheme="majorHAnsi" w:cstheme="majorBidi"/>
      <w:i/>
      <w:iCs/>
      <w:noProof w:val="0"/>
      <w:color w:val="1F4D78"/>
      <w:lang w:val="tr-TR"/>
    </w:rPr>
  </w:style>
  <w:style w:type="character" w:customStyle="1" w:styleId="Heading8Char">
    <w:name w:val="Heading 8 Char"/>
    <w:basedOn w:val="DefaultParagraphFont"/>
    <w:link w:val="Heading8"/>
    <w:uiPriority w:val="9"/>
    <w:rsid w:val="7E4DB639"/>
    <w:rPr>
      <w:rFonts w:asciiTheme="majorHAnsi" w:eastAsiaTheme="majorEastAsia" w:hAnsiTheme="majorHAnsi" w:cstheme="majorBidi"/>
      <w:noProof w:val="0"/>
      <w:color w:val="272727"/>
      <w:sz w:val="21"/>
      <w:szCs w:val="21"/>
      <w:lang w:val="tr-TR"/>
    </w:rPr>
  </w:style>
  <w:style w:type="character" w:customStyle="1" w:styleId="Heading9Char">
    <w:name w:val="Heading 9 Char"/>
    <w:basedOn w:val="DefaultParagraphFont"/>
    <w:link w:val="Heading9"/>
    <w:uiPriority w:val="9"/>
    <w:rsid w:val="7E4DB639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tr-TR"/>
    </w:rPr>
  </w:style>
  <w:style w:type="character" w:customStyle="1" w:styleId="TitleChar">
    <w:name w:val="Title Char"/>
    <w:basedOn w:val="DefaultParagraphFont"/>
    <w:link w:val="Title"/>
    <w:uiPriority w:val="10"/>
    <w:rsid w:val="7E4DB639"/>
    <w:rPr>
      <w:rFonts w:asciiTheme="majorHAnsi" w:eastAsiaTheme="majorEastAsia" w:hAnsiTheme="majorHAnsi" w:cstheme="majorBidi"/>
      <w:noProof w:val="0"/>
      <w:sz w:val="56"/>
      <w:szCs w:val="56"/>
      <w:lang w:val="tr-TR"/>
    </w:rPr>
  </w:style>
  <w:style w:type="character" w:customStyle="1" w:styleId="SubtitleChar">
    <w:name w:val="Subtitle Char"/>
    <w:basedOn w:val="DefaultParagraphFont"/>
    <w:link w:val="Subtitle"/>
    <w:uiPriority w:val="11"/>
    <w:rsid w:val="7E4DB639"/>
    <w:rPr>
      <w:rFonts w:asciiTheme="minorHAnsi" w:eastAsiaTheme="minorEastAsia" w:hAnsiTheme="minorHAnsi" w:cstheme="minorBidi"/>
      <w:noProof w:val="0"/>
      <w:color w:val="5A5A5A"/>
      <w:lang w:val="tr-TR"/>
    </w:rPr>
  </w:style>
  <w:style w:type="character" w:customStyle="1" w:styleId="QuoteChar">
    <w:name w:val="Quote Char"/>
    <w:basedOn w:val="DefaultParagraphFont"/>
    <w:link w:val="Quote"/>
    <w:uiPriority w:val="29"/>
    <w:rsid w:val="7E4DB639"/>
    <w:rPr>
      <w:i/>
      <w:iCs/>
      <w:noProof w:val="0"/>
      <w:color w:val="404040" w:themeColor="text1" w:themeTint="BF"/>
      <w:lang w:val="tr-TR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7E4DB639"/>
    <w:rPr>
      <w:i/>
      <w:iCs/>
      <w:noProof w:val="0"/>
      <w:color w:val="5B9BD5" w:themeColor="accent1"/>
      <w:lang w:val="tr-TR"/>
    </w:rPr>
  </w:style>
  <w:style w:type="paragraph" w:styleId="TOC1">
    <w:name w:val="toc 1"/>
    <w:basedOn w:val="Normal"/>
    <w:next w:val="Normal"/>
    <w:uiPriority w:val="39"/>
    <w:unhideWhenUsed/>
    <w:rsid w:val="7E4DB639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7E4DB639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7E4DB639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7E4DB639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7E4DB639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7E4DB639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7E4DB639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7E4DB639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7E4DB639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7E4DB639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7E4DB639"/>
    <w:rPr>
      <w:noProof w:val="0"/>
      <w:sz w:val="20"/>
      <w:szCs w:val="20"/>
      <w:lang w:val="tr-TR"/>
    </w:rPr>
  </w:style>
  <w:style w:type="paragraph" w:styleId="Footer">
    <w:name w:val="footer"/>
    <w:basedOn w:val="Normal"/>
    <w:link w:val="FooterChar"/>
    <w:uiPriority w:val="99"/>
    <w:unhideWhenUsed/>
    <w:rsid w:val="7E4DB63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7E4DB639"/>
    <w:rPr>
      <w:noProof w:val="0"/>
      <w:lang w:val="tr-T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7E4DB639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7E4DB639"/>
    <w:rPr>
      <w:noProof w:val="0"/>
      <w:sz w:val="20"/>
      <w:szCs w:val="20"/>
      <w:lang w:val="tr-TR"/>
    </w:rPr>
  </w:style>
  <w:style w:type="paragraph" w:styleId="Header">
    <w:name w:val="header"/>
    <w:basedOn w:val="Normal"/>
    <w:link w:val="HeaderChar"/>
    <w:uiPriority w:val="99"/>
    <w:unhideWhenUsed/>
    <w:rsid w:val="7E4DB63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7E4DB639"/>
    <w:rPr>
      <w:noProof w:val="0"/>
      <w:lang w:val="tr-TR"/>
    </w:rPr>
  </w:style>
  <w:style w:type="character" w:styleId="Hyperlink">
    <w:name w:val="Hyperlink"/>
    <w:basedOn w:val="DefaultParagraphFont"/>
    <w:uiPriority w:val="99"/>
    <w:unhideWhenUsed/>
    <w:rsid w:val="00E474C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74C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97AE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A76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76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765B"/>
    <w:rPr>
      <w:sz w:val="20"/>
      <w:szCs w:val="20"/>
      <w:lang w:val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76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765B"/>
    <w:rPr>
      <w:b/>
      <w:bCs/>
      <w:sz w:val="20"/>
      <w:szCs w:val="20"/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1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8D0"/>
    <w:rPr>
      <w:rFonts w:ascii="Segoe UI" w:hAnsi="Segoe UI" w:cs="Segoe UI"/>
      <w:sz w:val="18"/>
      <w:szCs w:val="18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36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iise.org/details.aspx?id=43631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8A3540-D952-4949-9A5D-D98E6AE459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70</Words>
  <Characters>382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Elvan Bayraktaroglu</cp:lastModifiedBy>
  <cp:revision>3</cp:revision>
  <dcterms:created xsi:type="dcterms:W3CDTF">2023-10-21T09:51:00Z</dcterms:created>
  <dcterms:modified xsi:type="dcterms:W3CDTF">2023-10-21T09:53:00Z</dcterms:modified>
</cp:coreProperties>
</file>